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7FB6" w:rsidRPr="00CD1301" w:rsidRDefault="001F7FB6" w:rsidP="001F7FB6">
      <w:pPr>
        <w:jc w:val="both"/>
        <w:rPr>
          <w:rFonts w:cs="B Nazanin"/>
          <w:b/>
          <w:bCs/>
          <w:sz w:val="18"/>
          <w:szCs w:val="18"/>
          <w:rtl/>
        </w:rPr>
      </w:pPr>
      <w:r w:rsidRPr="00CD1301">
        <w:rPr>
          <w:rFonts w:cs="B Nazanin" w:hint="cs"/>
          <w:b/>
          <w:bCs/>
          <w:sz w:val="18"/>
          <w:szCs w:val="18"/>
          <w:rtl/>
        </w:rPr>
        <w:t>عنوان طرح به فارسی:</w:t>
      </w:r>
      <w:r w:rsidRPr="00CD1301">
        <w:rPr>
          <w:rFonts w:cs="B Nazanin"/>
          <w:b/>
          <w:bCs/>
          <w:sz w:val="18"/>
          <w:szCs w:val="18"/>
          <w:rtl/>
        </w:rPr>
        <w:tab/>
      </w:r>
    </w:p>
    <w:p w:rsidR="00C0726E" w:rsidRPr="00CE7E1A" w:rsidRDefault="001F7FB6" w:rsidP="00C0726E">
      <w:pPr>
        <w:jc w:val="both"/>
        <w:rPr>
          <w:rFonts w:cs="B Nazanin"/>
          <w:b/>
          <w:bCs/>
          <w:sz w:val="18"/>
          <w:szCs w:val="18"/>
          <w:rtl/>
        </w:rPr>
      </w:pPr>
      <w:r w:rsidRPr="00CE7E1A">
        <w:rPr>
          <w:rFonts w:cs="B Nazanin" w:hint="cs"/>
          <w:b/>
          <w:bCs/>
          <w:sz w:val="18"/>
          <w:szCs w:val="18"/>
          <w:rtl/>
        </w:rPr>
        <w:t>عنوان طرح به انگلیسی:</w:t>
      </w:r>
      <w:r w:rsidR="00C0726E" w:rsidRPr="00CE7E1A">
        <w:rPr>
          <w:rFonts w:cs="B Nazanin" w:hint="cs"/>
          <w:b/>
          <w:bCs/>
          <w:sz w:val="18"/>
          <w:szCs w:val="18"/>
          <w:rtl/>
        </w:rPr>
        <w:t xml:space="preserve"> </w:t>
      </w:r>
    </w:p>
    <w:p w:rsidR="00C0726E" w:rsidRPr="00CE7E1A" w:rsidRDefault="00C0726E" w:rsidP="00E50D16">
      <w:pPr>
        <w:jc w:val="both"/>
        <w:rPr>
          <w:rFonts w:cs="B Nazanin"/>
          <w:b/>
          <w:bCs/>
          <w:sz w:val="18"/>
          <w:szCs w:val="18"/>
          <w:rtl/>
        </w:rPr>
      </w:pPr>
      <w:r w:rsidRPr="00CE7E1A">
        <w:rPr>
          <w:rFonts w:cs="B Nazanin" w:hint="cs"/>
          <w:b/>
          <w:bCs/>
          <w:sz w:val="18"/>
          <w:szCs w:val="18"/>
          <w:rtl/>
        </w:rPr>
        <w:t>تاریخ تصویب طرح:</w:t>
      </w:r>
      <w:r w:rsidRPr="00CE7E1A">
        <w:rPr>
          <w:rFonts w:cs="B Nazanin" w:hint="cs"/>
          <w:b/>
          <w:bCs/>
          <w:sz w:val="18"/>
          <w:szCs w:val="18"/>
          <w:rtl/>
        </w:rPr>
        <w:tab/>
      </w:r>
      <w:r w:rsidRPr="00CE7E1A">
        <w:rPr>
          <w:rFonts w:cs="B Nazanin" w:hint="cs"/>
          <w:b/>
          <w:bCs/>
          <w:sz w:val="18"/>
          <w:szCs w:val="18"/>
          <w:rtl/>
        </w:rPr>
        <w:tab/>
        <w:t xml:space="preserve">             </w:t>
      </w:r>
      <w:r w:rsidRPr="00CE7E1A">
        <w:rPr>
          <w:rFonts w:cs="B Nazanin"/>
          <w:b/>
          <w:bCs/>
          <w:sz w:val="18"/>
          <w:szCs w:val="18"/>
          <w:rtl/>
        </w:rPr>
        <w:tab/>
      </w:r>
      <w:r w:rsidRPr="00CE7E1A">
        <w:rPr>
          <w:rFonts w:cs="B Nazanin"/>
          <w:b/>
          <w:bCs/>
          <w:sz w:val="18"/>
          <w:szCs w:val="18"/>
          <w:rtl/>
        </w:rPr>
        <w:tab/>
      </w:r>
    </w:p>
    <w:p w:rsidR="001F7FB6" w:rsidRPr="00CE7E1A" w:rsidRDefault="001F7FB6" w:rsidP="00C0726E">
      <w:pPr>
        <w:jc w:val="both"/>
        <w:rPr>
          <w:rFonts w:cs="B Nazanin"/>
          <w:b/>
          <w:bCs/>
          <w:sz w:val="18"/>
          <w:szCs w:val="18"/>
          <w:rtl/>
        </w:rPr>
      </w:pPr>
      <w:r w:rsidRPr="00CE7E1A">
        <w:rPr>
          <w:rFonts w:cs="B Nazanin" w:hint="cs"/>
          <w:b/>
          <w:bCs/>
          <w:sz w:val="18"/>
          <w:szCs w:val="18"/>
          <w:rtl/>
        </w:rPr>
        <w:t xml:space="preserve">نام و نام خانوادگی مجری اصلی </w:t>
      </w:r>
      <w:r w:rsidR="007A3DEB" w:rsidRPr="00CE7E1A">
        <w:rPr>
          <w:rFonts w:cs="B Nazanin" w:hint="cs"/>
          <w:b/>
          <w:bCs/>
          <w:sz w:val="18"/>
          <w:szCs w:val="18"/>
          <w:rtl/>
        </w:rPr>
        <w:t>(عضو هیات علمی) به فارسی و انگلیسی</w:t>
      </w:r>
      <w:r w:rsidRPr="00CE7E1A">
        <w:rPr>
          <w:rFonts w:cs="B Nazanin" w:hint="cs"/>
          <w:b/>
          <w:bCs/>
          <w:sz w:val="18"/>
          <w:szCs w:val="18"/>
          <w:rtl/>
        </w:rPr>
        <w:t>:</w:t>
      </w:r>
      <w:r w:rsidRPr="00CE7E1A">
        <w:rPr>
          <w:rFonts w:cs="B Nazanin"/>
          <w:b/>
          <w:bCs/>
          <w:sz w:val="18"/>
          <w:szCs w:val="18"/>
          <w:rtl/>
        </w:rPr>
        <w:tab/>
      </w:r>
      <w:r w:rsidRPr="00CE7E1A">
        <w:rPr>
          <w:rFonts w:cs="B Nazanin"/>
          <w:b/>
          <w:bCs/>
          <w:sz w:val="18"/>
          <w:szCs w:val="18"/>
          <w:rtl/>
        </w:rPr>
        <w:tab/>
      </w:r>
      <w:r w:rsidRPr="00CE7E1A">
        <w:rPr>
          <w:rFonts w:cs="B Nazanin"/>
          <w:b/>
          <w:bCs/>
          <w:sz w:val="18"/>
          <w:szCs w:val="18"/>
          <w:rtl/>
        </w:rPr>
        <w:tab/>
      </w:r>
      <w:r w:rsidR="00C0726E" w:rsidRPr="00CE7E1A">
        <w:rPr>
          <w:rFonts w:cs="B Nazanin" w:hint="cs"/>
          <w:b/>
          <w:bCs/>
          <w:sz w:val="18"/>
          <w:szCs w:val="18"/>
          <w:rtl/>
        </w:rPr>
        <w:t xml:space="preserve">                    </w:t>
      </w:r>
      <w:r w:rsidRPr="00CE7E1A">
        <w:rPr>
          <w:rFonts w:cs="B Nazanin" w:hint="cs"/>
          <w:b/>
          <w:bCs/>
          <w:sz w:val="18"/>
          <w:szCs w:val="18"/>
          <w:rtl/>
        </w:rPr>
        <w:t xml:space="preserve"> </w:t>
      </w:r>
      <w:r w:rsidRPr="00CE7E1A">
        <w:rPr>
          <w:rFonts w:cs="B Nazanin"/>
          <w:b/>
          <w:bCs/>
          <w:sz w:val="18"/>
          <w:szCs w:val="18"/>
          <w:rtl/>
        </w:rPr>
        <w:tab/>
      </w:r>
      <w:r w:rsidRPr="00CE7E1A">
        <w:rPr>
          <w:rFonts w:cs="B Nazanin" w:hint="cs"/>
          <w:b/>
          <w:bCs/>
          <w:sz w:val="18"/>
          <w:szCs w:val="18"/>
          <w:rtl/>
        </w:rPr>
        <w:t>کد ملی مجری:</w:t>
      </w:r>
    </w:p>
    <w:p w:rsidR="001F7FB6" w:rsidRPr="00CE7E1A" w:rsidRDefault="001F7FB6" w:rsidP="001E4866">
      <w:pPr>
        <w:jc w:val="both"/>
        <w:rPr>
          <w:rFonts w:cs="B Nazanin"/>
          <w:b/>
          <w:bCs/>
          <w:sz w:val="18"/>
          <w:szCs w:val="18"/>
        </w:rPr>
      </w:pPr>
      <w:r w:rsidRPr="00CE7E1A">
        <w:rPr>
          <w:rFonts w:cs="B Nazanin" w:hint="cs"/>
          <w:b/>
          <w:bCs/>
          <w:sz w:val="18"/>
          <w:szCs w:val="18"/>
          <w:rtl/>
        </w:rPr>
        <w:t>نوع طرح:</w:t>
      </w:r>
      <w:r w:rsidR="008F0DC3" w:rsidRPr="00CE7E1A">
        <w:rPr>
          <w:rFonts w:cs="B Nazanin" w:hint="cs"/>
          <w:b/>
          <w:bCs/>
          <w:sz w:val="18"/>
          <w:szCs w:val="18"/>
          <w:rtl/>
        </w:rPr>
        <w:t xml:space="preserve"> </w:t>
      </w:r>
      <w:bookmarkStart w:id="0" w:name="_GoBack"/>
      <w:bookmarkEnd w:id="0"/>
      <w:r w:rsidRPr="00CE7E1A">
        <w:rPr>
          <w:rFonts w:cs="B Nazanin" w:hint="cs"/>
          <w:b/>
          <w:bCs/>
          <w:sz w:val="18"/>
          <w:szCs w:val="18"/>
          <w:rtl/>
        </w:rPr>
        <w:t xml:space="preserve">غير </w:t>
      </w:r>
      <w:r w:rsidRPr="00CE7E1A">
        <w:rPr>
          <w:rFonts w:cs="B Nazanin"/>
          <w:b/>
          <w:bCs/>
          <w:sz w:val="18"/>
          <w:szCs w:val="18"/>
          <w:rtl/>
        </w:rPr>
        <w:t>پا</w:t>
      </w:r>
      <w:r w:rsidRPr="00CE7E1A">
        <w:rPr>
          <w:rFonts w:cs="B Nazanin" w:hint="cs"/>
          <w:b/>
          <w:bCs/>
          <w:sz w:val="18"/>
          <w:szCs w:val="18"/>
          <w:rtl/>
        </w:rPr>
        <w:t>ی</w:t>
      </w:r>
      <w:r w:rsidRPr="00CE7E1A">
        <w:rPr>
          <w:rFonts w:cs="B Nazanin" w:hint="eastAsia"/>
          <w:b/>
          <w:bCs/>
          <w:sz w:val="18"/>
          <w:szCs w:val="18"/>
          <w:rtl/>
        </w:rPr>
        <w:t>ان‌نامه</w:t>
      </w:r>
      <w:r w:rsidRPr="00CE7E1A">
        <w:rPr>
          <w:rFonts w:cs="B Nazanin" w:hint="cs"/>
          <w:b/>
          <w:bCs/>
          <w:sz w:val="18"/>
          <w:szCs w:val="18"/>
          <w:rtl/>
        </w:rPr>
        <w:t xml:space="preserve">/رساله (طرح پژوهشی دارای مصوبه شورای پژوهشی دانشگاه) </w:t>
      </w:r>
      <w:r w:rsidRPr="00CE7E1A">
        <w:rPr>
          <w:rFonts w:cs="B Nazanin" w:hint="cs"/>
          <w:b/>
          <w:bCs/>
          <w:sz w:val="18"/>
          <w:szCs w:val="18"/>
        </w:rPr>
        <w:sym w:font="Wingdings" w:char="F0A8"/>
      </w:r>
      <w:r w:rsidRPr="00CE7E1A">
        <w:rPr>
          <w:rFonts w:cs="B Nazanin" w:hint="cs"/>
          <w:b/>
          <w:bCs/>
          <w:sz w:val="18"/>
          <w:szCs w:val="18"/>
          <w:rtl/>
        </w:rPr>
        <w:t xml:space="preserve">   </w:t>
      </w:r>
      <w:r w:rsidR="00FD181B" w:rsidRPr="00CE7E1A">
        <w:rPr>
          <w:rFonts w:cs="B Nazanin" w:hint="cs"/>
          <w:b/>
          <w:bCs/>
          <w:sz w:val="18"/>
          <w:szCs w:val="18"/>
          <w:rtl/>
        </w:rPr>
        <w:t xml:space="preserve">(طرح پژوهشی </w:t>
      </w:r>
      <w:r w:rsidR="00E50D16" w:rsidRPr="00BC1A9B">
        <w:rPr>
          <w:rFonts w:cs="B Nazanin" w:hint="cs"/>
          <w:b/>
          <w:bCs/>
          <w:sz w:val="18"/>
          <w:szCs w:val="18"/>
          <w:rtl/>
        </w:rPr>
        <w:t>برون دانشگاهی</w:t>
      </w:r>
      <w:r w:rsidR="00FD181B" w:rsidRPr="00CE7E1A">
        <w:rPr>
          <w:rFonts w:cs="B Nazanin" w:hint="cs"/>
          <w:b/>
          <w:bCs/>
          <w:sz w:val="18"/>
          <w:szCs w:val="18"/>
          <w:rtl/>
        </w:rPr>
        <w:t xml:space="preserve">) </w:t>
      </w:r>
      <w:r w:rsidR="00FD181B" w:rsidRPr="00CE7E1A">
        <w:rPr>
          <w:rFonts w:cs="B Nazanin" w:hint="cs"/>
          <w:b/>
          <w:bCs/>
          <w:sz w:val="18"/>
          <w:szCs w:val="18"/>
        </w:rPr>
        <w:sym w:font="Wingdings" w:char="F0A8"/>
      </w:r>
      <w:r w:rsidR="000F6399" w:rsidRPr="00CE7E1A">
        <w:rPr>
          <w:rFonts w:cs="B Nazanin" w:hint="cs"/>
          <w:b/>
          <w:bCs/>
          <w:sz w:val="18"/>
          <w:szCs w:val="18"/>
          <w:rtl/>
        </w:rPr>
        <w:t xml:space="preserve">    </w:t>
      </w:r>
      <w:r w:rsidRPr="00CE7E1A">
        <w:rPr>
          <w:rFonts w:cs="B Nazanin"/>
          <w:b/>
          <w:bCs/>
          <w:sz w:val="18"/>
          <w:szCs w:val="18"/>
          <w:rtl/>
        </w:rPr>
        <w:t>پا</w:t>
      </w:r>
      <w:r w:rsidRPr="00CE7E1A">
        <w:rPr>
          <w:rFonts w:cs="B Nazanin" w:hint="cs"/>
          <w:b/>
          <w:bCs/>
          <w:sz w:val="18"/>
          <w:szCs w:val="18"/>
          <w:rtl/>
        </w:rPr>
        <w:t>ی</w:t>
      </w:r>
      <w:r w:rsidRPr="00CE7E1A">
        <w:rPr>
          <w:rFonts w:cs="B Nazanin" w:hint="eastAsia"/>
          <w:b/>
          <w:bCs/>
          <w:sz w:val="18"/>
          <w:szCs w:val="18"/>
          <w:rtl/>
        </w:rPr>
        <w:t>ان‌نامه</w:t>
      </w:r>
      <w:r w:rsidRPr="00CE7E1A">
        <w:rPr>
          <w:rFonts w:cs="B Nazanin" w:hint="cs"/>
          <w:b/>
          <w:bCs/>
          <w:sz w:val="18"/>
          <w:szCs w:val="18"/>
          <w:rtl/>
        </w:rPr>
        <w:t xml:space="preserve"> کارشناسی ارشد  </w:t>
      </w:r>
      <w:r w:rsidRPr="00CE7E1A">
        <w:rPr>
          <w:rFonts w:cs="B Nazanin" w:hint="cs"/>
          <w:b/>
          <w:bCs/>
          <w:sz w:val="18"/>
          <w:szCs w:val="18"/>
        </w:rPr>
        <w:sym w:font="Wingdings" w:char="F0A8"/>
      </w:r>
      <w:r w:rsidRPr="00CE7E1A">
        <w:rPr>
          <w:rFonts w:cs="B Nazanin" w:hint="cs"/>
          <w:b/>
          <w:bCs/>
          <w:sz w:val="18"/>
          <w:szCs w:val="18"/>
          <w:rtl/>
        </w:rPr>
        <w:t xml:space="preserve">    رساله دکتری  </w:t>
      </w:r>
      <w:r w:rsidRPr="00CE7E1A">
        <w:rPr>
          <w:rFonts w:cs="B Nazanin" w:hint="cs"/>
          <w:b/>
          <w:bCs/>
          <w:sz w:val="18"/>
          <w:szCs w:val="18"/>
        </w:rPr>
        <w:sym w:font="Wingdings" w:char="F0A8"/>
      </w:r>
      <w:r w:rsidRPr="00CE7E1A">
        <w:rPr>
          <w:rFonts w:cs="B Nazanin" w:hint="cs"/>
          <w:b/>
          <w:bCs/>
          <w:sz w:val="18"/>
          <w:szCs w:val="18"/>
          <w:rtl/>
        </w:rPr>
        <w:t xml:space="preserve">  </w:t>
      </w:r>
    </w:p>
    <w:p w:rsidR="002C5BEC" w:rsidRPr="00CE7E1A" w:rsidRDefault="001F7FB6" w:rsidP="00B96DE3">
      <w:pPr>
        <w:jc w:val="both"/>
        <w:rPr>
          <w:rFonts w:cs="B Nazanin"/>
          <w:b/>
          <w:bCs/>
          <w:sz w:val="18"/>
          <w:szCs w:val="18"/>
          <w:rtl/>
        </w:rPr>
      </w:pPr>
      <w:r w:rsidRPr="00CE7E1A">
        <w:rPr>
          <w:rFonts w:cs="B Nazanin" w:hint="cs"/>
          <w:b/>
          <w:bCs/>
          <w:sz w:val="18"/>
          <w:szCs w:val="18"/>
          <w:rtl/>
        </w:rPr>
        <w:t xml:space="preserve">وضعیت طرح: </w:t>
      </w:r>
      <w:r w:rsidRPr="00CE7E1A">
        <w:rPr>
          <w:rFonts w:cs="B Nazanin"/>
          <w:b/>
          <w:bCs/>
          <w:sz w:val="18"/>
          <w:szCs w:val="18"/>
          <w:rtl/>
        </w:rPr>
        <w:t>تصو</w:t>
      </w:r>
      <w:r w:rsidRPr="00CE7E1A">
        <w:rPr>
          <w:rFonts w:cs="B Nazanin" w:hint="cs"/>
          <w:b/>
          <w:bCs/>
          <w:sz w:val="18"/>
          <w:szCs w:val="18"/>
          <w:rtl/>
        </w:rPr>
        <w:t>ی</w:t>
      </w:r>
      <w:r w:rsidRPr="00CE7E1A">
        <w:rPr>
          <w:rFonts w:cs="B Nazanin" w:hint="eastAsia"/>
          <w:b/>
          <w:bCs/>
          <w:sz w:val="18"/>
          <w:szCs w:val="18"/>
          <w:rtl/>
        </w:rPr>
        <w:t>ب‌شده</w:t>
      </w:r>
      <w:r w:rsidR="002C5BEC" w:rsidRPr="00CE7E1A">
        <w:rPr>
          <w:rFonts w:cs="B Nazanin" w:hint="cs"/>
          <w:b/>
          <w:bCs/>
          <w:sz w:val="18"/>
          <w:szCs w:val="18"/>
          <w:rtl/>
        </w:rPr>
        <w:t>،</w:t>
      </w:r>
      <w:r w:rsidRPr="00CE7E1A">
        <w:rPr>
          <w:rFonts w:cs="B Nazanin" w:hint="cs"/>
          <w:b/>
          <w:bCs/>
          <w:sz w:val="18"/>
          <w:szCs w:val="18"/>
          <w:rtl/>
        </w:rPr>
        <w:t xml:space="preserve"> ولی آغاز نشده  </w:t>
      </w:r>
      <w:r w:rsidRPr="00CE7E1A">
        <w:rPr>
          <w:rFonts w:cs="B Nazanin" w:hint="cs"/>
          <w:b/>
          <w:bCs/>
          <w:sz w:val="18"/>
          <w:szCs w:val="18"/>
        </w:rPr>
        <w:sym w:font="Wingdings" w:char="F0A8"/>
      </w:r>
      <w:r w:rsidRPr="00CE7E1A">
        <w:rPr>
          <w:rFonts w:cs="B Nazanin" w:hint="cs"/>
          <w:b/>
          <w:bCs/>
          <w:sz w:val="18"/>
          <w:szCs w:val="18"/>
          <w:rtl/>
        </w:rPr>
        <w:t xml:space="preserve">             در دست انجام   </w:t>
      </w:r>
      <w:r w:rsidRPr="00CE7E1A">
        <w:rPr>
          <w:rFonts w:cs="B Nazanin" w:hint="cs"/>
          <w:b/>
          <w:bCs/>
          <w:sz w:val="18"/>
          <w:szCs w:val="18"/>
        </w:rPr>
        <w:sym w:font="Wingdings" w:char="F0A8"/>
      </w:r>
      <w:r w:rsidR="002C5BEC" w:rsidRPr="00CE7E1A">
        <w:rPr>
          <w:rFonts w:cs="B Nazanin" w:hint="cs"/>
          <w:b/>
          <w:bCs/>
          <w:sz w:val="18"/>
          <w:szCs w:val="18"/>
          <w:rtl/>
        </w:rPr>
        <w:t xml:space="preserve">  </w:t>
      </w:r>
      <w:r w:rsidR="00C0726E" w:rsidRPr="00CE7E1A">
        <w:rPr>
          <w:rFonts w:cs="B Nazanin" w:hint="cs"/>
          <w:b/>
          <w:bCs/>
          <w:sz w:val="18"/>
          <w:szCs w:val="18"/>
          <w:rtl/>
        </w:rPr>
        <w:t xml:space="preserve">               </w:t>
      </w:r>
      <w:r w:rsidR="002C5BEC" w:rsidRPr="00CE7E1A">
        <w:rPr>
          <w:rFonts w:cs="B Nazanin" w:hint="cs"/>
          <w:b/>
          <w:bCs/>
          <w:sz w:val="18"/>
          <w:szCs w:val="18"/>
          <w:rtl/>
        </w:rPr>
        <w:t xml:space="preserve">    (تذکر: برای طرح های اتمام یافته کد اخلاق</w:t>
      </w:r>
      <w:r w:rsidRPr="00CE7E1A">
        <w:rPr>
          <w:rFonts w:cs="B Nazanin" w:hint="cs"/>
          <w:b/>
          <w:bCs/>
          <w:sz w:val="18"/>
          <w:szCs w:val="18"/>
          <w:rtl/>
        </w:rPr>
        <w:t xml:space="preserve"> </w:t>
      </w:r>
      <w:r w:rsidR="002C5BEC" w:rsidRPr="00CE7E1A">
        <w:rPr>
          <w:rFonts w:cs="B Nazanin" w:hint="cs"/>
          <w:b/>
          <w:bCs/>
          <w:sz w:val="18"/>
          <w:szCs w:val="18"/>
          <w:rtl/>
        </w:rPr>
        <w:t>صادر نمی شود)</w:t>
      </w:r>
      <w:r w:rsidRPr="00CE7E1A">
        <w:rPr>
          <w:rFonts w:cs="B Nazanin" w:hint="cs"/>
          <w:b/>
          <w:bCs/>
          <w:sz w:val="18"/>
          <w:szCs w:val="18"/>
          <w:rtl/>
        </w:rPr>
        <w:t xml:space="preserve">          </w:t>
      </w:r>
    </w:p>
    <w:p w:rsidR="001F7FB6" w:rsidRPr="00CE7E1A" w:rsidRDefault="001F7FB6" w:rsidP="00E50D16">
      <w:pPr>
        <w:jc w:val="both"/>
        <w:rPr>
          <w:rFonts w:cs="B Nazanin"/>
          <w:b/>
          <w:bCs/>
          <w:sz w:val="18"/>
          <w:szCs w:val="18"/>
          <w:rtl/>
        </w:rPr>
      </w:pPr>
      <w:r w:rsidRPr="00CE7E1A">
        <w:rPr>
          <w:rFonts w:cs="B Nazanin" w:hint="cs"/>
          <w:b/>
          <w:bCs/>
          <w:sz w:val="18"/>
          <w:szCs w:val="18"/>
          <w:rtl/>
        </w:rPr>
        <w:t xml:space="preserve"> تاریخ تصویب در دانشکده</w:t>
      </w:r>
      <w:r w:rsidR="00E50D16" w:rsidRPr="00CE7E1A">
        <w:rPr>
          <w:rFonts w:cs="B Nazanin" w:hint="cs"/>
          <w:b/>
          <w:bCs/>
          <w:sz w:val="18"/>
          <w:szCs w:val="18"/>
          <w:rtl/>
        </w:rPr>
        <w:t>/پژوهشکده/ مرکز تحقیقاتی</w:t>
      </w:r>
      <w:r w:rsidRPr="00CE7E1A">
        <w:rPr>
          <w:rFonts w:cs="B Nazanin" w:hint="cs"/>
          <w:b/>
          <w:bCs/>
          <w:sz w:val="18"/>
          <w:szCs w:val="18"/>
          <w:rtl/>
        </w:rPr>
        <w:t xml:space="preserve">:  </w:t>
      </w:r>
      <w:r w:rsidR="00E50D16" w:rsidRPr="00CE7E1A">
        <w:rPr>
          <w:rFonts w:cs="B Nazanin" w:hint="cs"/>
          <w:b/>
          <w:bCs/>
          <w:sz w:val="18"/>
          <w:szCs w:val="18"/>
          <w:rtl/>
        </w:rPr>
        <w:t xml:space="preserve">........................... </w:t>
      </w:r>
      <w:r w:rsidR="002C5BEC" w:rsidRPr="00CE7E1A">
        <w:rPr>
          <w:rFonts w:cs="B Nazanin" w:hint="cs"/>
          <w:b/>
          <w:bCs/>
          <w:sz w:val="18"/>
          <w:szCs w:val="18"/>
          <w:rtl/>
        </w:rPr>
        <w:t xml:space="preserve">       </w:t>
      </w:r>
      <w:r w:rsidRPr="00CE7E1A">
        <w:rPr>
          <w:rFonts w:cs="B Nazanin" w:hint="cs"/>
          <w:b/>
          <w:bCs/>
          <w:sz w:val="18"/>
          <w:szCs w:val="18"/>
          <w:rtl/>
        </w:rPr>
        <w:t xml:space="preserve">محل اجرای طرح:  دانشکده:    ...........................                   مرکز تحقیقاتی:........................................             </w:t>
      </w:r>
    </w:p>
    <w:p w:rsidR="00127996" w:rsidRDefault="001F7FB6" w:rsidP="00E50D16">
      <w:pPr>
        <w:jc w:val="both"/>
        <w:rPr>
          <w:rFonts w:cs="B Nazanin"/>
          <w:b/>
          <w:bCs/>
          <w:sz w:val="18"/>
          <w:szCs w:val="18"/>
          <w:rtl/>
        </w:rPr>
      </w:pPr>
      <w:r w:rsidRPr="00CE7E1A">
        <w:rPr>
          <w:rFonts w:cs="B Nazanin" w:hint="cs"/>
          <w:b/>
          <w:bCs/>
          <w:sz w:val="18"/>
          <w:szCs w:val="18"/>
          <w:rtl/>
        </w:rPr>
        <w:t>ایمیل دانشگاهی</w:t>
      </w:r>
      <w:r w:rsidR="00E50D16" w:rsidRPr="00CE7E1A">
        <w:rPr>
          <w:rFonts w:cs="B Nazanin" w:hint="cs"/>
          <w:b/>
          <w:bCs/>
          <w:sz w:val="18"/>
          <w:szCs w:val="18"/>
          <w:rtl/>
        </w:rPr>
        <w:t>/</w:t>
      </w:r>
      <w:r w:rsidRPr="00CE7E1A">
        <w:rPr>
          <w:rFonts w:cs="B Nazanin" w:hint="cs"/>
          <w:b/>
          <w:bCs/>
          <w:sz w:val="18"/>
          <w:szCs w:val="18"/>
          <w:rtl/>
        </w:rPr>
        <w:t xml:space="preserve"> شخصی مجری:</w:t>
      </w:r>
      <w:r w:rsidRPr="00CE7E1A">
        <w:rPr>
          <w:rFonts w:cs="B Nazanin"/>
          <w:b/>
          <w:bCs/>
          <w:sz w:val="18"/>
          <w:szCs w:val="18"/>
          <w:rtl/>
        </w:rPr>
        <w:tab/>
      </w:r>
      <w:r w:rsidRPr="00CE7E1A">
        <w:rPr>
          <w:rFonts w:cs="B Nazanin" w:hint="cs"/>
          <w:b/>
          <w:bCs/>
          <w:sz w:val="18"/>
          <w:szCs w:val="18"/>
          <w:rtl/>
        </w:rPr>
        <w:t xml:space="preserve">                          </w:t>
      </w:r>
      <w:r w:rsidR="00F7515E" w:rsidRPr="00CE7E1A">
        <w:rPr>
          <w:rFonts w:cs="B Nazanin" w:hint="cs"/>
          <w:b/>
          <w:bCs/>
          <w:sz w:val="18"/>
          <w:szCs w:val="18"/>
          <w:rtl/>
        </w:rPr>
        <w:t xml:space="preserve">نام و نام خانوادگی </w:t>
      </w:r>
      <w:r w:rsidRPr="00CE7E1A">
        <w:rPr>
          <w:rFonts w:cs="B Nazanin" w:hint="cs"/>
          <w:b/>
          <w:bCs/>
          <w:sz w:val="18"/>
          <w:szCs w:val="18"/>
          <w:rtl/>
        </w:rPr>
        <w:t>دانشجو:</w:t>
      </w:r>
      <w:r w:rsidRPr="00CE7E1A">
        <w:rPr>
          <w:rFonts w:cs="B Nazanin" w:hint="cs"/>
          <w:b/>
          <w:bCs/>
          <w:sz w:val="18"/>
          <w:szCs w:val="18"/>
          <w:rtl/>
        </w:rPr>
        <w:tab/>
      </w:r>
      <w:r w:rsidR="00C0726E" w:rsidRPr="00CE7E1A">
        <w:rPr>
          <w:rFonts w:cs="B Nazanin" w:hint="cs"/>
          <w:b/>
          <w:bCs/>
          <w:sz w:val="18"/>
          <w:szCs w:val="18"/>
          <w:rtl/>
        </w:rPr>
        <w:t xml:space="preserve">                     </w:t>
      </w:r>
      <w:r w:rsidRPr="00CE7E1A">
        <w:rPr>
          <w:rFonts w:cs="B Nazanin" w:hint="cs"/>
          <w:b/>
          <w:bCs/>
          <w:sz w:val="18"/>
          <w:szCs w:val="18"/>
          <w:rtl/>
        </w:rPr>
        <w:tab/>
      </w:r>
      <w:r w:rsidR="00F7515E" w:rsidRPr="00CE7E1A">
        <w:rPr>
          <w:rFonts w:cs="B Nazanin" w:hint="cs"/>
          <w:b/>
          <w:bCs/>
          <w:sz w:val="18"/>
          <w:szCs w:val="18"/>
          <w:rtl/>
        </w:rPr>
        <w:t xml:space="preserve">     </w:t>
      </w:r>
      <w:r w:rsidRPr="00CE7E1A">
        <w:rPr>
          <w:rFonts w:cs="B Nazanin" w:hint="cs"/>
          <w:b/>
          <w:bCs/>
          <w:sz w:val="18"/>
          <w:szCs w:val="18"/>
          <w:rtl/>
        </w:rPr>
        <w:t>شماره دانشجویی:</w:t>
      </w:r>
    </w:p>
    <w:p w:rsidR="00B96DE3" w:rsidRDefault="00B96DE3" w:rsidP="00E50D16">
      <w:pPr>
        <w:jc w:val="both"/>
        <w:rPr>
          <w:rFonts w:cs="B Nazanin"/>
          <w:b/>
          <w:bCs/>
          <w:sz w:val="18"/>
          <w:szCs w:val="18"/>
          <w:rtl/>
        </w:rPr>
      </w:pPr>
    </w:p>
    <w:p w:rsidR="00B96DE3" w:rsidRPr="00CE7E1A" w:rsidRDefault="00B96DE3" w:rsidP="00E50D16">
      <w:pPr>
        <w:jc w:val="both"/>
        <w:rPr>
          <w:rFonts w:cs="B Nazanin"/>
          <w:b/>
          <w:bCs/>
          <w:sz w:val="18"/>
          <w:szCs w:val="18"/>
          <w:rtl/>
        </w:rPr>
      </w:pPr>
    </w:p>
    <w:tbl>
      <w:tblPr>
        <w:tblStyle w:val="TableGrid"/>
        <w:bidiVisual/>
        <w:tblW w:w="9216" w:type="dxa"/>
        <w:jc w:val="center"/>
        <w:tblLayout w:type="fixed"/>
        <w:tblLook w:val="01E0" w:firstRow="1" w:lastRow="1" w:firstColumn="1" w:lastColumn="1" w:noHBand="0" w:noVBand="0"/>
      </w:tblPr>
      <w:tblGrid>
        <w:gridCol w:w="426"/>
        <w:gridCol w:w="5811"/>
        <w:gridCol w:w="994"/>
        <w:gridCol w:w="992"/>
        <w:gridCol w:w="993"/>
      </w:tblGrid>
      <w:tr w:rsidR="00B96DE3" w:rsidRPr="00FD181B" w:rsidTr="005E06AB">
        <w:trPr>
          <w:trHeight w:val="347"/>
          <w:jc w:val="center"/>
        </w:trPr>
        <w:tc>
          <w:tcPr>
            <w:tcW w:w="9216" w:type="dxa"/>
            <w:gridSpan w:val="5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B96DE3" w:rsidRPr="00B96DE3" w:rsidRDefault="00B96DE3" w:rsidP="00B96DE3">
            <w:pPr>
              <w:jc w:val="lowKashida"/>
              <w:rPr>
                <w:rFonts w:cs="B Nazanin"/>
                <w:sz w:val="18"/>
                <w:szCs w:val="18"/>
                <w:rtl/>
              </w:rPr>
            </w:pP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امضای نهایی این کاربرگ، به مثابه تائید بندهای مندرج در جدول ذیل می باشد.</w:t>
            </w:r>
          </w:p>
        </w:tc>
      </w:tr>
      <w:tr w:rsidR="00E50D16" w:rsidRPr="00FD181B" w:rsidTr="005E06AB">
        <w:trPr>
          <w:trHeight w:val="347"/>
          <w:jc w:val="center"/>
        </w:trPr>
        <w:tc>
          <w:tcPr>
            <w:tcW w:w="426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textDirection w:val="btLr"/>
            <w:vAlign w:val="center"/>
          </w:tcPr>
          <w:p w:rsidR="00E50D16" w:rsidRPr="00B96DE3" w:rsidRDefault="00E50D16" w:rsidP="003B4305">
            <w:pPr>
              <w:ind w:left="113" w:right="-431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5811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50D16" w:rsidRPr="00B96DE3" w:rsidRDefault="00E50D16" w:rsidP="003B4305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</w:rPr>
              <w:t>بندها</w:t>
            </w:r>
          </w:p>
        </w:tc>
        <w:tc>
          <w:tcPr>
            <w:tcW w:w="2979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E50D16" w:rsidRPr="00FD181B" w:rsidRDefault="00E50D16" w:rsidP="003B4305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FD181B">
              <w:rPr>
                <w:rFonts w:cs="B Nazanin" w:hint="cs"/>
                <w:b/>
                <w:bCs/>
                <w:sz w:val="18"/>
                <w:szCs w:val="18"/>
                <w:rtl/>
              </w:rPr>
              <w:t>نظر نهایی کمیته اخلاق دانشگاه</w:t>
            </w:r>
          </w:p>
        </w:tc>
      </w:tr>
      <w:tr w:rsidR="00E50D16" w:rsidRPr="00FD181B" w:rsidTr="005E06AB">
        <w:trPr>
          <w:cantSplit/>
          <w:trHeight w:val="902"/>
          <w:jc w:val="center"/>
        </w:trPr>
        <w:tc>
          <w:tcPr>
            <w:tcW w:w="426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50D16" w:rsidRPr="00B96DE3" w:rsidRDefault="00E50D16" w:rsidP="003B4305">
            <w:pPr>
              <w:ind w:right="-319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811" w:type="dxa"/>
            <w:vMerge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50D16" w:rsidRPr="00B96DE3" w:rsidRDefault="00E50D16" w:rsidP="003B4305">
            <w:pPr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94" w:type="dxa"/>
            <w:tcBorders>
              <w:left w:val="single" w:sz="12" w:space="0" w:color="auto"/>
              <w:right w:val="single" w:sz="18" w:space="0" w:color="auto"/>
            </w:tcBorders>
            <w:textDirection w:val="btLr"/>
            <w:vAlign w:val="center"/>
          </w:tcPr>
          <w:p w:rsidR="00E50D16" w:rsidRPr="00FD181B" w:rsidRDefault="00E50D16" w:rsidP="003B4305">
            <w:pPr>
              <w:ind w:left="113" w:right="113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FD181B">
              <w:rPr>
                <w:rFonts w:cs="B Nazanin" w:hint="cs"/>
                <w:b/>
                <w:bCs/>
                <w:sz w:val="18"/>
                <w:szCs w:val="18"/>
                <w:rtl/>
              </w:rPr>
              <w:t>مورد تایید است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  <w:textDirection w:val="btLr"/>
            <w:vAlign w:val="center"/>
          </w:tcPr>
          <w:p w:rsidR="00E50D16" w:rsidRPr="00FD181B" w:rsidRDefault="00E50D16" w:rsidP="003B4305">
            <w:pPr>
              <w:ind w:left="113" w:right="113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FD181B">
              <w:rPr>
                <w:rFonts w:cs="B Nazanin" w:hint="cs"/>
                <w:b/>
                <w:bCs/>
                <w:sz w:val="18"/>
                <w:szCs w:val="18"/>
                <w:rtl/>
              </w:rPr>
              <w:t>مورد تایید نیست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18" w:space="0" w:color="auto"/>
            </w:tcBorders>
            <w:textDirection w:val="btLr"/>
            <w:vAlign w:val="center"/>
          </w:tcPr>
          <w:p w:rsidR="00E50D16" w:rsidRPr="00FD181B" w:rsidRDefault="00E50D16" w:rsidP="003B4305">
            <w:pPr>
              <w:ind w:left="113" w:right="113"/>
              <w:jc w:val="center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FD181B">
              <w:rPr>
                <w:rFonts w:cs="B Nazanin" w:hint="cs"/>
                <w:b/>
                <w:bCs/>
                <w:sz w:val="18"/>
                <w:szCs w:val="18"/>
                <w:rtl/>
              </w:rPr>
              <w:t>نیاز به اصلاحات دارد</w:t>
            </w:r>
          </w:p>
        </w:tc>
      </w:tr>
      <w:tr w:rsidR="00E50D16" w:rsidRPr="00FD181B" w:rsidTr="005E06AB">
        <w:trPr>
          <w:jc w:val="center"/>
        </w:trPr>
        <w:tc>
          <w:tcPr>
            <w:tcW w:w="42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50D16" w:rsidRPr="00B96DE3" w:rsidRDefault="00E50D16" w:rsidP="003B4305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Nazanin"/>
                <w:sz w:val="18"/>
                <w:szCs w:val="18"/>
                <w:rtl/>
              </w:rPr>
            </w:pPr>
          </w:p>
        </w:tc>
        <w:tc>
          <w:tcPr>
            <w:tcW w:w="5811" w:type="dxa"/>
            <w:tcBorders>
              <w:left w:val="single" w:sz="18" w:space="0" w:color="auto"/>
              <w:right w:val="single" w:sz="18" w:space="0" w:color="auto"/>
            </w:tcBorders>
          </w:tcPr>
          <w:p w:rsidR="00E50D16" w:rsidRPr="00B96DE3" w:rsidRDefault="00E50D16" w:rsidP="003B4305">
            <w:pPr>
              <w:jc w:val="both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B96DE3"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t>افراد دخیل در نگهداری یا اس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تفاده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t xml:space="preserve"> از حیوانات آزمایشگاهی، قبل از هرگونه کار با حیوانات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،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t xml:space="preserve"> دور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ه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t xml:space="preserve"> آموزش اصو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ل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t xml:space="preserve"> کار با حیوانات آزمایشگاهی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(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t>با محوریت اخ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لا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t>ق در پژوهش</w:t>
            </w:r>
            <w:r w:rsidRPr="00B96DE3">
              <w:rPr>
                <w:rFonts w:cs="B Nazanin"/>
                <w:b/>
                <w:bCs/>
                <w:sz w:val="18"/>
                <w:szCs w:val="18"/>
                <w:lang w:bidi="fa-IR"/>
              </w:rPr>
              <w:t>(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را گذرانده و گواهی رسمی پایان دوره برای ایشان صادر شده است.</w:t>
            </w:r>
          </w:p>
        </w:tc>
        <w:tc>
          <w:tcPr>
            <w:tcW w:w="994" w:type="dxa"/>
            <w:tcBorders>
              <w:left w:val="single" w:sz="12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E50D16" w:rsidRPr="00FD181B" w:rsidTr="005E06AB">
        <w:trPr>
          <w:jc w:val="center"/>
        </w:trPr>
        <w:tc>
          <w:tcPr>
            <w:tcW w:w="42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50D16" w:rsidRPr="00B96DE3" w:rsidRDefault="00E50D16" w:rsidP="003B4305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Nazanin"/>
                <w:sz w:val="18"/>
                <w:szCs w:val="18"/>
                <w:rtl/>
              </w:rPr>
            </w:pPr>
          </w:p>
        </w:tc>
        <w:tc>
          <w:tcPr>
            <w:tcW w:w="5811" w:type="dxa"/>
            <w:tcBorders>
              <w:left w:val="single" w:sz="18" w:space="0" w:color="auto"/>
              <w:right w:val="single" w:sz="18" w:space="0" w:color="auto"/>
            </w:tcBorders>
          </w:tcPr>
          <w:p w:rsidR="00E50D16" w:rsidRPr="00B96DE3" w:rsidRDefault="00E50D16" w:rsidP="003B4305">
            <w:pPr>
              <w:jc w:val="both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B96DE3">
              <w:rPr>
                <w:rFonts w:cs="B Nazanin"/>
                <w:b/>
                <w:bCs/>
                <w:sz w:val="18"/>
                <w:szCs w:val="18"/>
                <w:rtl/>
              </w:rPr>
              <w:t xml:space="preserve">حداقل 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تعداد 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</w:rPr>
              <w:t>حيوان مورد نياز براي صحت آماري و حقيقي پژوهش استفاده شده است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</w:rPr>
              <w:t>.</w:t>
            </w:r>
          </w:p>
        </w:tc>
        <w:tc>
          <w:tcPr>
            <w:tcW w:w="994" w:type="dxa"/>
            <w:tcBorders>
              <w:left w:val="single" w:sz="12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E50D16" w:rsidRPr="00FD181B" w:rsidTr="005E06AB">
        <w:trPr>
          <w:jc w:val="center"/>
        </w:trPr>
        <w:tc>
          <w:tcPr>
            <w:tcW w:w="42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50D16" w:rsidRPr="00B96DE3" w:rsidRDefault="00E50D16" w:rsidP="003B4305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Nazanin"/>
                <w:sz w:val="18"/>
                <w:szCs w:val="18"/>
                <w:rtl/>
              </w:rPr>
            </w:pPr>
          </w:p>
        </w:tc>
        <w:tc>
          <w:tcPr>
            <w:tcW w:w="5811" w:type="dxa"/>
            <w:tcBorders>
              <w:left w:val="single" w:sz="18" w:space="0" w:color="auto"/>
              <w:right w:val="single" w:sz="18" w:space="0" w:color="auto"/>
            </w:tcBorders>
          </w:tcPr>
          <w:p w:rsidR="00E50D16" w:rsidRPr="00B96DE3" w:rsidRDefault="00E50D16" w:rsidP="00EF4D1D">
            <w:pPr>
              <w:jc w:val="both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B96DE3"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t>حيوانات در مجاورت حيوانات شكارچي خود قرار نگرفته‌اند</w:t>
            </w:r>
            <w:r w:rsidRPr="00B96DE3">
              <w:rPr>
                <w:rFonts w:cs="B Nazanin"/>
                <w:b/>
                <w:bCs/>
                <w:sz w:val="18"/>
                <w:szCs w:val="18"/>
                <w:lang w:bidi="fa-IR"/>
              </w:rPr>
              <w:t xml:space="preserve"> 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و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ملاحظات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رفتاری مناسب از جمله اجتناب از ایجاد فشار، استرس، رنج و درد بر آنها در نظر گرفته شده است</w:t>
            </w:r>
            <w:r w:rsidRPr="00B96DE3">
              <w:rPr>
                <w:rFonts w:cs="B Nazanin"/>
                <w:b/>
                <w:bCs/>
                <w:sz w:val="18"/>
                <w:szCs w:val="18"/>
                <w:lang w:bidi="fa-IR"/>
              </w:rPr>
              <w:t>.</w:t>
            </w:r>
          </w:p>
        </w:tc>
        <w:tc>
          <w:tcPr>
            <w:tcW w:w="994" w:type="dxa"/>
            <w:tcBorders>
              <w:left w:val="single" w:sz="12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E50D16" w:rsidRPr="00FD181B" w:rsidTr="005E06AB">
        <w:trPr>
          <w:jc w:val="center"/>
        </w:trPr>
        <w:tc>
          <w:tcPr>
            <w:tcW w:w="42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50D16" w:rsidRPr="00B96DE3" w:rsidRDefault="00E50D16" w:rsidP="003B4305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Nazanin"/>
                <w:sz w:val="18"/>
                <w:szCs w:val="18"/>
                <w:rtl/>
              </w:rPr>
            </w:pPr>
          </w:p>
        </w:tc>
        <w:tc>
          <w:tcPr>
            <w:tcW w:w="5811" w:type="dxa"/>
            <w:tcBorders>
              <w:left w:val="single" w:sz="18" w:space="0" w:color="auto"/>
              <w:right w:val="single" w:sz="18" w:space="0" w:color="auto"/>
            </w:tcBorders>
          </w:tcPr>
          <w:p w:rsidR="00E50D16" w:rsidRPr="00B96DE3" w:rsidRDefault="00E50D16" w:rsidP="00553A9D">
            <w:pPr>
              <w:jc w:val="lowKashida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طی آزمایش و پس از آن (دوره بهبودی)، از بیهوشی، بی حسی و یا مسکن مناسب استفاده شده و جراحی یا پروسه های دیگر دردناک بر روی حیوانی که بیهوش نشده و یا توسط مواد شیمیایی فلج شده، انجام نمی گیرد.</w:t>
            </w:r>
          </w:p>
        </w:tc>
        <w:tc>
          <w:tcPr>
            <w:tcW w:w="994" w:type="dxa"/>
            <w:tcBorders>
              <w:left w:val="single" w:sz="12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E50D16" w:rsidRPr="00FD181B" w:rsidTr="005E06AB">
        <w:trPr>
          <w:jc w:val="center"/>
        </w:trPr>
        <w:tc>
          <w:tcPr>
            <w:tcW w:w="42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50D16" w:rsidRPr="00B96DE3" w:rsidRDefault="00E50D16" w:rsidP="003B4305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Nazanin"/>
                <w:sz w:val="18"/>
                <w:szCs w:val="18"/>
                <w:rtl/>
              </w:rPr>
            </w:pPr>
          </w:p>
        </w:tc>
        <w:tc>
          <w:tcPr>
            <w:tcW w:w="5811" w:type="dxa"/>
            <w:tcBorders>
              <w:left w:val="single" w:sz="18" w:space="0" w:color="auto"/>
              <w:right w:val="single" w:sz="18" w:space="0" w:color="auto"/>
            </w:tcBorders>
          </w:tcPr>
          <w:p w:rsidR="00E50D16" w:rsidRPr="00B96DE3" w:rsidRDefault="00E50D16" w:rsidP="005C0314">
            <w:pPr>
              <w:jc w:val="both"/>
              <w:rPr>
                <w:rFonts w:cs="B Nazanin"/>
                <w:b/>
                <w:bCs/>
                <w:sz w:val="18"/>
                <w:szCs w:val="18"/>
              </w:rPr>
            </w:pPr>
            <w:r w:rsidRPr="00B96DE3"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t>بعد از انجام جراحی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،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t xml:space="preserve"> ریکاوري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t>و مراقبت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t xml:space="preserve">مناسب صورت 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می 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t>گیرد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و تدابیر و داروهای لازم جهت عدم ایجاد عفونت یا عوارض جانبی پس از جراحی حیوانات لحاظ شده است.   </w:t>
            </w:r>
          </w:p>
        </w:tc>
        <w:tc>
          <w:tcPr>
            <w:tcW w:w="994" w:type="dxa"/>
            <w:tcBorders>
              <w:left w:val="single" w:sz="12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E50D16" w:rsidRPr="00FD181B" w:rsidTr="005E06AB">
        <w:trPr>
          <w:jc w:val="center"/>
        </w:trPr>
        <w:tc>
          <w:tcPr>
            <w:tcW w:w="42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50D16" w:rsidRPr="00B96DE3" w:rsidRDefault="00E50D16" w:rsidP="003B4305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Nazanin"/>
                <w:sz w:val="18"/>
                <w:szCs w:val="18"/>
                <w:rtl/>
              </w:rPr>
            </w:pPr>
          </w:p>
        </w:tc>
        <w:tc>
          <w:tcPr>
            <w:tcW w:w="5811" w:type="dxa"/>
            <w:tcBorders>
              <w:left w:val="single" w:sz="18" w:space="0" w:color="auto"/>
              <w:right w:val="single" w:sz="18" w:space="0" w:color="auto"/>
            </w:tcBorders>
          </w:tcPr>
          <w:p w:rsidR="00E50D16" w:rsidRPr="00B96DE3" w:rsidRDefault="00E50D16" w:rsidP="008D7CE7">
            <w:pPr>
              <w:jc w:val="both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برای علامت</w:t>
            </w:r>
            <w:r w:rsidR="00F622EF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‌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گذاری حیوانات، مواد مناسب و کم خطر در نظر گرفته شده است.</w:t>
            </w:r>
          </w:p>
        </w:tc>
        <w:tc>
          <w:tcPr>
            <w:tcW w:w="994" w:type="dxa"/>
            <w:tcBorders>
              <w:left w:val="single" w:sz="12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E50D16" w:rsidRPr="00FD181B" w:rsidTr="005E06AB">
        <w:trPr>
          <w:jc w:val="center"/>
        </w:trPr>
        <w:tc>
          <w:tcPr>
            <w:tcW w:w="42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50D16" w:rsidRPr="00B96DE3" w:rsidRDefault="00E50D16" w:rsidP="003B4305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Nazanin"/>
                <w:sz w:val="18"/>
                <w:szCs w:val="18"/>
                <w:rtl/>
              </w:rPr>
            </w:pPr>
          </w:p>
        </w:tc>
        <w:tc>
          <w:tcPr>
            <w:tcW w:w="5811" w:type="dxa"/>
            <w:tcBorders>
              <w:left w:val="single" w:sz="18" w:space="0" w:color="auto"/>
              <w:right w:val="single" w:sz="18" w:space="0" w:color="auto"/>
            </w:tcBorders>
          </w:tcPr>
          <w:p w:rsidR="00E50D16" w:rsidRPr="00B96DE3" w:rsidRDefault="00E50D16" w:rsidP="003B4305">
            <w:pPr>
              <w:jc w:val="both"/>
              <w:rPr>
                <w:rFonts w:cs="B Nazanin"/>
                <w:b/>
                <w:bCs/>
                <w:sz w:val="18"/>
                <w:szCs w:val="18"/>
              </w:rPr>
            </w:pP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مرگ آسان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 حیوانات طبق اصول اخلاقی با کمترین درد و آزار حیوان صورت می گیرد.</w:t>
            </w:r>
          </w:p>
        </w:tc>
        <w:tc>
          <w:tcPr>
            <w:tcW w:w="994" w:type="dxa"/>
            <w:tcBorders>
              <w:left w:val="single" w:sz="12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E50D16" w:rsidRPr="00FD181B" w:rsidTr="005E06AB">
        <w:trPr>
          <w:jc w:val="center"/>
        </w:trPr>
        <w:tc>
          <w:tcPr>
            <w:tcW w:w="42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50D16" w:rsidRPr="00B96DE3" w:rsidRDefault="00E50D16" w:rsidP="003B4305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Nazanin"/>
                <w:sz w:val="18"/>
                <w:szCs w:val="18"/>
                <w:rtl/>
              </w:rPr>
            </w:pPr>
          </w:p>
        </w:tc>
        <w:tc>
          <w:tcPr>
            <w:tcW w:w="5811" w:type="dxa"/>
            <w:tcBorders>
              <w:left w:val="single" w:sz="18" w:space="0" w:color="auto"/>
              <w:right w:val="single" w:sz="18" w:space="0" w:color="auto"/>
            </w:tcBorders>
          </w:tcPr>
          <w:p w:rsidR="00E50D16" w:rsidRPr="00B96DE3" w:rsidRDefault="00E50D16" w:rsidP="00F622EF">
            <w:pPr>
              <w:jc w:val="lowKashida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</w:rPr>
              <w:t>شرایط زیستی و تغذیه ای گونه</w:t>
            </w:r>
            <w:r w:rsidR="00F622EF">
              <w:rPr>
                <w:rFonts w:cs="B Nazanin" w:hint="cs"/>
                <w:b/>
                <w:bCs/>
                <w:sz w:val="18"/>
                <w:szCs w:val="18"/>
                <w:rtl/>
              </w:rPr>
              <w:t>‌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</w:rPr>
              <w:t>های مختلف حیوانی بصورت مناسب انجام می گیرد</w:t>
            </w:r>
            <w:r w:rsidRPr="00B96DE3">
              <w:rPr>
                <w:rFonts w:cs="B Nazanin"/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994" w:type="dxa"/>
            <w:tcBorders>
              <w:left w:val="single" w:sz="12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E50D16" w:rsidRPr="00FD181B" w:rsidTr="005E06AB">
        <w:trPr>
          <w:jc w:val="center"/>
        </w:trPr>
        <w:tc>
          <w:tcPr>
            <w:tcW w:w="42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50D16" w:rsidRPr="00B96DE3" w:rsidRDefault="00E50D16" w:rsidP="003B4305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Nazanin"/>
                <w:sz w:val="18"/>
                <w:szCs w:val="18"/>
                <w:rtl/>
              </w:rPr>
            </w:pPr>
          </w:p>
        </w:tc>
        <w:tc>
          <w:tcPr>
            <w:tcW w:w="5811" w:type="dxa"/>
            <w:tcBorders>
              <w:left w:val="single" w:sz="18" w:space="0" w:color="auto"/>
              <w:right w:val="single" w:sz="18" w:space="0" w:color="auto"/>
            </w:tcBorders>
          </w:tcPr>
          <w:p w:rsidR="00E50D16" w:rsidRPr="00B96DE3" w:rsidRDefault="00E50D16" w:rsidP="00F622EF">
            <w:pPr>
              <w:jc w:val="both"/>
              <w:rPr>
                <w:rFonts w:cs="B Nazanin"/>
                <w:b/>
                <w:bCs/>
                <w:sz w:val="18"/>
                <w:szCs w:val="18"/>
              </w:rPr>
            </w:pPr>
            <w:r w:rsidRPr="00B96DE3"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t xml:space="preserve">جسد حیوان در بسته بندي و مکان مناسبی براي معدوم کردن قرار 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می گیرد و شرایط نگهداری و دفع لاشه حیوانات مورد آزمایش منجر به آلودگی</w:t>
            </w:r>
            <w:r w:rsidR="00F622EF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‌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های زیست محیطی نمی گردد.</w:t>
            </w:r>
          </w:p>
        </w:tc>
        <w:tc>
          <w:tcPr>
            <w:tcW w:w="994" w:type="dxa"/>
            <w:tcBorders>
              <w:left w:val="single" w:sz="12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E50D16" w:rsidRPr="00FD181B" w:rsidTr="005E06AB">
        <w:trPr>
          <w:jc w:val="center"/>
        </w:trPr>
        <w:tc>
          <w:tcPr>
            <w:tcW w:w="42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50D16" w:rsidRPr="00B96DE3" w:rsidRDefault="00E50D16" w:rsidP="003B4305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Nazanin"/>
                <w:sz w:val="18"/>
                <w:szCs w:val="18"/>
                <w:rtl/>
              </w:rPr>
            </w:pPr>
          </w:p>
        </w:tc>
        <w:tc>
          <w:tcPr>
            <w:tcW w:w="5811" w:type="dxa"/>
            <w:tcBorders>
              <w:left w:val="single" w:sz="18" w:space="0" w:color="auto"/>
              <w:right w:val="single" w:sz="18" w:space="0" w:color="auto"/>
            </w:tcBorders>
          </w:tcPr>
          <w:p w:rsidR="00E50D16" w:rsidRPr="00B96DE3" w:rsidRDefault="00F622EF" w:rsidP="00E06FFF">
            <w:pPr>
              <w:jc w:val="both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t>قفس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‌</w:t>
            </w:r>
            <w:r w:rsidR="00E50D16" w:rsidRPr="00B96DE3"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t xml:space="preserve">ها </w:t>
            </w:r>
            <w:r w:rsidR="00E50D16"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فضای کافی برای</w:t>
            </w:r>
            <w:r w:rsidR="00E50D16" w:rsidRPr="00B96DE3"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t xml:space="preserve"> استراحت حيوان </w:t>
            </w:r>
            <w:r w:rsidR="00E50D16"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دارند، متناسب با گونه حیوان انتخاب شده اند و امکان فرار حیوان از قفس وجود ندارد.</w:t>
            </w:r>
          </w:p>
        </w:tc>
        <w:tc>
          <w:tcPr>
            <w:tcW w:w="994" w:type="dxa"/>
            <w:tcBorders>
              <w:left w:val="single" w:sz="12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E50D16" w:rsidRPr="00FD181B" w:rsidTr="005E06AB">
        <w:trPr>
          <w:jc w:val="center"/>
        </w:trPr>
        <w:tc>
          <w:tcPr>
            <w:tcW w:w="42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50D16" w:rsidRPr="00B96DE3" w:rsidRDefault="00E50D16" w:rsidP="003B4305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Nazanin"/>
                <w:sz w:val="18"/>
                <w:szCs w:val="18"/>
                <w:rtl/>
              </w:rPr>
            </w:pPr>
          </w:p>
        </w:tc>
        <w:tc>
          <w:tcPr>
            <w:tcW w:w="5811" w:type="dxa"/>
            <w:tcBorders>
              <w:left w:val="single" w:sz="18" w:space="0" w:color="auto"/>
              <w:right w:val="single" w:sz="18" w:space="0" w:color="auto"/>
            </w:tcBorders>
          </w:tcPr>
          <w:p w:rsidR="00E50D16" w:rsidRPr="00B96DE3" w:rsidRDefault="00E50D16" w:rsidP="00EF7387">
            <w:pPr>
              <w:jc w:val="both"/>
              <w:rPr>
                <w:rFonts w:cs="B Nazanin"/>
                <w:b/>
                <w:bCs/>
                <w:sz w:val="18"/>
                <w:szCs w:val="18"/>
                <w:lang w:bidi="fa-IR"/>
              </w:rPr>
            </w:pPr>
            <w:r w:rsidRPr="00B96DE3"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t xml:space="preserve">شرايط 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مناسب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t xml:space="preserve"> از نظر نور، اكسيژن، رطوبت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و 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t>دما فراهم مي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t>باشد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و 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t>شستشو و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t xml:space="preserve">ضدعفوني كردن فضاي نگهداري 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بطور پیوسته 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t>انجام مي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t>شود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.</w:t>
            </w:r>
          </w:p>
        </w:tc>
        <w:tc>
          <w:tcPr>
            <w:tcW w:w="994" w:type="dxa"/>
            <w:tcBorders>
              <w:left w:val="single" w:sz="12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E50D16" w:rsidRPr="00FD181B" w:rsidTr="005E06AB">
        <w:trPr>
          <w:jc w:val="center"/>
        </w:trPr>
        <w:tc>
          <w:tcPr>
            <w:tcW w:w="42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50D16" w:rsidRPr="00B96DE3" w:rsidRDefault="00E50D16" w:rsidP="003B4305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Nazanin"/>
                <w:sz w:val="18"/>
                <w:szCs w:val="18"/>
                <w:rtl/>
              </w:rPr>
            </w:pPr>
          </w:p>
        </w:tc>
        <w:tc>
          <w:tcPr>
            <w:tcW w:w="5811" w:type="dxa"/>
            <w:tcBorders>
              <w:left w:val="single" w:sz="18" w:space="0" w:color="auto"/>
              <w:right w:val="single" w:sz="18" w:space="0" w:color="auto"/>
            </w:tcBorders>
          </w:tcPr>
          <w:p w:rsidR="00E50D16" w:rsidRPr="00B96DE3" w:rsidRDefault="00E50D16" w:rsidP="00960433">
            <w:pPr>
              <w:jc w:val="both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ت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t>هويه و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t>تخليه فضولات ب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 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t>نحوي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t>كه بوي آزاردهنده و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t xml:space="preserve">امكان 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بروز 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t>آلرژي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و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t xml:space="preserve"> انتقال بيماري نباشد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،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انجام می پذیرد.</w:t>
            </w:r>
          </w:p>
        </w:tc>
        <w:tc>
          <w:tcPr>
            <w:tcW w:w="994" w:type="dxa"/>
            <w:tcBorders>
              <w:left w:val="single" w:sz="12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E50D16" w:rsidRPr="00FD181B" w:rsidTr="005E06AB">
        <w:trPr>
          <w:jc w:val="center"/>
        </w:trPr>
        <w:tc>
          <w:tcPr>
            <w:tcW w:w="42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50D16" w:rsidRPr="00B96DE3" w:rsidRDefault="00E50D16" w:rsidP="003B4305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Nazanin"/>
                <w:sz w:val="18"/>
                <w:szCs w:val="18"/>
                <w:rtl/>
              </w:rPr>
            </w:pPr>
          </w:p>
        </w:tc>
        <w:tc>
          <w:tcPr>
            <w:tcW w:w="5811" w:type="dxa"/>
            <w:tcBorders>
              <w:left w:val="single" w:sz="18" w:space="0" w:color="auto"/>
              <w:right w:val="single" w:sz="18" w:space="0" w:color="auto"/>
            </w:tcBorders>
          </w:tcPr>
          <w:p w:rsidR="00E50D16" w:rsidRPr="00B96DE3" w:rsidRDefault="00E50D16" w:rsidP="00026EE6">
            <w:pPr>
              <w:jc w:val="both"/>
              <w:rPr>
                <w:rFonts w:cs="B Nazanin"/>
                <w:b/>
                <w:bCs/>
                <w:sz w:val="18"/>
                <w:szCs w:val="18"/>
                <w:lang w:bidi="fa-IR"/>
              </w:rPr>
            </w:pPr>
            <w:r w:rsidRPr="00B96DE3"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t xml:space="preserve">وسيله نقليه حمل حيوان داراي شرايط و مجوز لازم براي 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حم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t>ل حيوان مي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t>باشد</w:t>
            </w:r>
            <w:r w:rsidRPr="00B96DE3">
              <w:rPr>
                <w:rFonts w:cs="B Nazanin"/>
                <w:b/>
                <w:bCs/>
                <w:sz w:val="18"/>
                <w:szCs w:val="18"/>
                <w:lang w:bidi="fa-IR"/>
              </w:rPr>
              <w:t>.</w:t>
            </w:r>
          </w:p>
        </w:tc>
        <w:tc>
          <w:tcPr>
            <w:tcW w:w="994" w:type="dxa"/>
            <w:tcBorders>
              <w:left w:val="single" w:sz="12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E50D16" w:rsidRPr="00FD181B" w:rsidTr="005E06AB">
        <w:trPr>
          <w:jc w:val="center"/>
        </w:trPr>
        <w:tc>
          <w:tcPr>
            <w:tcW w:w="42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50D16" w:rsidRPr="00B96DE3" w:rsidRDefault="00E50D16" w:rsidP="003B4305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Nazanin"/>
                <w:sz w:val="18"/>
                <w:szCs w:val="18"/>
                <w:rtl/>
              </w:rPr>
            </w:pPr>
          </w:p>
        </w:tc>
        <w:tc>
          <w:tcPr>
            <w:tcW w:w="5811" w:type="dxa"/>
            <w:tcBorders>
              <w:left w:val="single" w:sz="18" w:space="0" w:color="auto"/>
              <w:right w:val="single" w:sz="18" w:space="0" w:color="auto"/>
            </w:tcBorders>
          </w:tcPr>
          <w:p w:rsidR="00E50D16" w:rsidRPr="00B96DE3" w:rsidRDefault="00E50D16" w:rsidP="00E06FFF">
            <w:pPr>
              <w:jc w:val="both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B96DE3"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t>از حيوانات بيمار يا داراي شرايط ويژه مثل بارداري و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t>شيردهي استفاده نمي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  <w:t>شود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.</w:t>
            </w:r>
          </w:p>
        </w:tc>
        <w:tc>
          <w:tcPr>
            <w:tcW w:w="994" w:type="dxa"/>
            <w:tcBorders>
              <w:left w:val="single" w:sz="12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E50D16" w:rsidRPr="00FD181B" w:rsidTr="005E06AB">
        <w:trPr>
          <w:jc w:val="center"/>
        </w:trPr>
        <w:tc>
          <w:tcPr>
            <w:tcW w:w="42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50D16" w:rsidRPr="00B96DE3" w:rsidRDefault="00E50D16" w:rsidP="003B4305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Nazanin"/>
                <w:sz w:val="18"/>
                <w:szCs w:val="18"/>
                <w:rtl/>
              </w:rPr>
            </w:pPr>
          </w:p>
        </w:tc>
        <w:tc>
          <w:tcPr>
            <w:tcW w:w="5811" w:type="dxa"/>
            <w:tcBorders>
              <w:left w:val="single" w:sz="18" w:space="0" w:color="auto"/>
              <w:right w:val="single" w:sz="18" w:space="0" w:color="auto"/>
            </w:tcBorders>
          </w:tcPr>
          <w:p w:rsidR="00E50D16" w:rsidRPr="00B96DE3" w:rsidRDefault="00E50D16" w:rsidP="00D42F6E">
            <w:pPr>
              <w:jc w:val="both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B96DE3">
              <w:rPr>
                <w:rFonts w:cs="B Nazanin"/>
                <w:b/>
                <w:bCs/>
                <w:sz w:val="18"/>
                <w:szCs w:val="18"/>
                <w:rtl/>
              </w:rPr>
              <w:t xml:space="preserve">كدهاي 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</w:rPr>
              <w:t>راهنمای كار با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</w:rPr>
              <w:t xml:space="preserve"> حيوانات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 کاملا مطالعه شده است و در طی آزمایش‌ها 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</w:rPr>
              <w:t xml:space="preserve">رعايت </w:t>
            </w:r>
            <w:r w:rsidR="00F622EF">
              <w:rPr>
                <w:rFonts w:cs="B Nazanin" w:hint="cs"/>
                <w:b/>
                <w:bCs/>
                <w:sz w:val="18"/>
                <w:szCs w:val="18"/>
                <w:rtl/>
              </w:rPr>
              <w:t>خواهد شد.</w:t>
            </w:r>
          </w:p>
        </w:tc>
        <w:tc>
          <w:tcPr>
            <w:tcW w:w="994" w:type="dxa"/>
            <w:tcBorders>
              <w:left w:val="single" w:sz="12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E50D16" w:rsidRPr="00FD181B" w:rsidTr="005E06AB">
        <w:trPr>
          <w:jc w:val="center"/>
        </w:trPr>
        <w:tc>
          <w:tcPr>
            <w:tcW w:w="42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50D16" w:rsidRPr="00B96DE3" w:rsidRDefault="00E50D16" w:rsidP="003B4305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Nazanin"/>
                <w:sz w:val="18"/>
                <w:szCs w:val="18"/>
                <w:rtl/>
              </w:rPr>
            </w:pPr>
          </w:p>
        </w:tc>
        <w:tc>
          <w:tcPr>
            <w:tcW w:w="5811" w:type="dxa"/>
            <w:tcBorders>
              <w:left w:val="single" w:sz="18" w:space="0" w:color="auto"/>
              <w:right w:val="single" w:sz="18" w:space="0" w:color="auto"/>
            </w:tcBorders>
          </w:tcPr>
          <w:p w:rsidR="00E50D16" w:rsidRPr="00B96DE3" w:rsidRDefault="00E50D16" w:rsidP="00C63C74">
            <w:pPr>
              <w:jc w:val="both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B96DE3">
              <w:rPr>
                <w:rFonts w:cs="B Nazanin"/>
                <w:b/>
                <w:bCs/>
                <w:sz w:val="18"/>
                <w:szCs w:val="18"/>
                <w:rtl/>
              </w:rPr>
              <w:t xml:space="preserve">فرصت 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</w:rPr>
              <w:t>کافی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</w:rPr>
              <w:t xml:space="preserve"> براي سازگاري حيوان با محيط و افراد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</w:rPr>
              <w:t>،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</w:rPr>
              <w:t xml:space="preserve"> قبل از 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انجام 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</w:rPr>
              <w:t xml:space="preserve">پژوهش فراهم 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</w:rPr>
              <w:t>مي‌شود.</w:t>
            </w:r>
          </w:p>
        </w:tc>
        <w:tc>
          <w:tcPr>
            <w:tcW w:w="994" w:type="dxa"/>
            <w:tcBorders>
              <w:left w:val="single" w:sz="12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E50D16" w:rsidRPr="00FD181B" w:rsidTr="005E06AB">
        <w:trPr>
          <w:jc w:val="center"/>
        </w:trPr>
        <w:tc>
          <w:tcPr>
            <w:tcW w:w="42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50D16" w:rsidRPr="00B96DE3" w:rsidRDefault="00E50D16" w:rsidP="003B4305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Nazanin"/>
                <w:sz w:val="18"/>
                <w:szCs w:val="18"/>
                <w:rtl/>
              </w:rPr>
            </w:pPr>
          </w:p>
        </w:tc>
        <w:tc>
          <w:tcPr>
            <w:tcW w:w="5811" w:type="dxa"/>
            <w:tcBorders>
              <w:left w:val="single" w:sz="18" w:space="0" w:color="auto"/>
              <w:right w:val="single" w:sz="18" w:space="0" w:color="auto"/>
            </w:tcBorders>
          </w:tcPr>
          <w:p w:rsidR="00E50D16" w:rsidRPr="00B96DE3" w:rsidRDefault="00E50D16" w:rsidP="007631B0">
            <w:pPr>
              <w:jc w:val="both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B96DE3">
              <w:rPr>
                <w:rFonts w:cs="B Nazanin"/>
                <w:b/>
                <w:bCs/>
                <w:sz w:val="18"/>
                <w:szCs w:val="18"/>
                <w:rtl/>
              </w:rPr>
              <w:t>در صورت نگهداري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 حیوان 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</w:rPr>
              <w:t>در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</w:rPr>
              <w:t xml:space="preserve">فضاي باز، حیوان داراي پناهگاه 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</w:rPr>
              <w:t>است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</w:rPr>
              <w:t>.</w:t>
            </w:r>
          </w:p>
        </w:tc>
        <w:tc>
          <w:tcPr>
            <w:tcW w:w="994" w:type="dxa"/>
            <w:tcBorders>
              <w:left w:val="single" w:sz="12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E50D16" w:rsidRPr="00FD181B" w:rsidTr="005E06AB">
        <w:trPr>
          <w:jc w:val="center"/>
        </w:trPr>
        <w:tc>
          <w:tcPr>
            <w:tcW w:w="42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50D16" w:rsidRPr="00B96DE3" w:rsidRDefault="00E50D16" w:rsidP="003B4305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Nazanin"/>
                <w:sz w:val="18"/>
                <w:szCs w:val="18"/>
                <w:rtl/>
              </w:rPr>
            </w:pPr>
          </w:p>
        </w:tc>
        <w:tc>
          <w:tcPr>
            <w:tcW w:w="5811" w:type="dxa"/>
            <w:tcBorders>
              <w:left w:val="single" w:sz="18" w:space="0" w:color="auto"/>
              <w:right w:val="single" w:sz="18" w:space="0" w:color="auto"/>
            </w:tcBorders>
          </w:tcPr>
          <w:p w:rsidR="00E50D16" w:rsidRPr="00B96DE3" w:rsidRDefault="00E50D16" w:rsidP="003B4305">
            <w:pPr>
              <w:jc w:val="both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در صورت انتقال نمونه ها به خارج 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از 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</w:rPr>
              <w:t>کشور، مجوزها و قواعد لازم برای نقل و انتقال دریافت و رعایت خواهند شد.</w:t>
            </w:r>
          </w:p>
        </w:tc>
        <w:tc>
          <w:tcPr>
            <w:tcW w:w="994" w:type="dxa"/>
            <w:tcBorders>
              <w:left w:val="single" w:sz="12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E50D16" w:rsidRPr="00FD181B" w:rsidTr="005E06AB">
        <w:trPr>
          <w:jc w:val="center"/>
        </w:trPr>
        <w:tc>
          <w:tcPr>
            <w:tcW w:w="42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50D16" w:rsidRPr="00B96DE3" w:rsidRDefault="00E50D16" w:rsidP="003B4305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Nazanin"/>
                <w:sz w:val="18"/>
                <w:szCs w:val="18"/>
                <w:rtl/>
              </w:rPr>
            </w:pPr>
          </w:p>
        </w:tc>
        <w:tc>
          <w:tcPr>
            <w:tcW w:w="5811" w:type="dxa"/>
            <w:tcBorders>
              <w:left w:val="single" w:sz="18" w:space="0" w:color="auto"/>
              <w:right w:val="single" w:sz="18" w:space="0" w:color="auto"/>
            </w:tcBorders>
          </w:tcPr>
          <w:p w:rsidR="00E50D16" w:rsidRPr="00B96DE3" w:rsidRDefault="00E50D16" w:rsidP="004938F6">
            <w:pPr>
              <w:jc w:val="both"/>
              <w:rPr>
                <w:rFonts w:cs="B Nazanin"/>
                <w:b/>
                <w:bCs/>
                <w:sz w:val="18"/>
                <w:szCs w:val="18"/>
                <w:rtl/>
              </w:rPr>
            </w:pP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</w:rPr>
              <w:t>در خصوص گونه های در معرض خطر انقراض یا گونه های نادر در نحوه نمونه برداری و تعداد آنها توجه ویژه لحاظ شده است.</w:t>
            </w:r>
          </w:p>
        </w:tc>
        <w:tc>
          <w:tcPr>
            <w:tcW w:w="994" w:type="dxa"/>
            <w:tcBorders>
              <w:left w:val="single" w:sz="12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E50D16" w:rsidRPr="00FD181B" w:rsidTr="005E06AB">
        <w:trPr>
          <w:jc w:val="center"/>
        </w:trPr>
        <w:tc>
          <w:tcPr>
            <w:tcW w:w="42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50D16" w:rsidRPr="00B96DE3" w:rsidRDefault="00E50D16" w:rsidP="003B4305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Nazanin"/>
                <w:sz w:val="18"/>
                <w:szCs w:val="18"/>
                <w:rtl/>
              </w:rPr>
            </w:pPr>
          </w:p>
        </w:tc>
        <w:tc>
          <w:tcPr>
            <w:tcW w:w="5811" w:type="dxa"/>
            <w:tcBorders>
              <w:left w:val="single" w:sz="18" w:space="0" w:color="auto"/>
              <w:right w:val="single" w:sz="18" w:space="0" w:color="auto"/>
            </w:tcBorders>
          </w:tcPr>
          <w:p w:rsidR="00E50D16" w:rsidRPr="00B96DE3" w:rsidRDefault="00E50D16" w:rsidP="00D64824">
            <w:pPr>
              <w:jc w:val="both"/>
              <w:rPr>
                <w:rFonts w:cs="B Nazanin"/>
                <w:b/>
                <w:bCs/>
                <w:color w:val="FF0000"/>
                <w:sz w:val="18"/>
                <w:szCs w:val="18"/>
                <w:rtl/>
              </w:rPr>
            </w:pPr>
            <w:r w:rsidRPr="00B96DE3">
              <w:rPr>
                <w:rFonts w:cs="B Nazanin"/>
                <w:b/>
                <w:bCs/>
                <w:sz w:val="18"/>
                <w:szCs w:val="18"/>
                <w:rtl/>
              </w:rPr>
              <w:t>امكان استفاده از برنامه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</w:rPr>
              <w:t>هاي جايگزين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</w:rPr>
              <w:t>ب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</w:rPr>
              <w:t xml:space="preserve">ه </w:t>
            </w:r>
            <w:r w:rsidRPr="00B96DE3">
              <w:rPr>
                <w:rFonts w:cs="B Nazanin"/>
                <w:b/>
                <w:bCs/>
                <w:sz w:val="18"/>
                <w:szCs w:val="18"/>
                <w:rtl/>
              </w:rPr>
              <w:t>جاي استفاده از حيوان وجود نداشته است</w:t>
            </w:r>
            <w:r w:rsidRPr="00B96DE3">
              <w:rPr>
                <w:rFonts w:cs="B Nazanin" w:hint="cs"/>
                <w:b/>
                <w:bCs/>
                <w:sz w:val="18"/>
                <w:szCs w:val="18"/>
                <w:rtl/>
              </w:rPr>
              <w:t>.</w:t>
            </w:r>
          </w:p>
        </w:tc>
        <w:tc>
          <w:tcPr>
            <w:tcW w:w="994" w:type="dxa"/>
            <w:tcBorders>
              <w:left w:val="single" w:sz="12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3" w:type="dxa"/>
            <w:tcBorders>
              <w:left w:val="single" w:sz="4" w:space="0" w:color="auto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</w:tr>
      <w:tr w:rsidR="00E50D16" w:rsidRPr="00FD181B" w:rsidTr="005E06AB">
        <w:trPr>
          <w:jc w:val="center"/>
        </w:trPr>
        <w:tc>
          <w:tcPr>
            <w:tcW w:w="426" w:type="dxa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E50D16" w:rsidRPr="00B96DE3" w:rsidRDefault="00E50D16" w:rsidP="003B4305">
            <w:pPr>
              <w:pStyle w:val="ListParagraph"/>
              <w:numPr>
                <w:ilvl w:val="0"/>
                <w:numId w:val="1"/>
              </w:numPr>
              <w:ind w:left="0" w:right="-319" w:firstLine="0"/>
              <w:jc w:val="center"/>
              <w:rPr>
                <w:rFonts w:cs="B Nazanin"/>
                <w:sz w:val="18"/>
                <w:szCs w:val="18"/>
                <w:rtl/>
              </w:rPr>
            </w:pPr>
          </w:p>
        </w:tc>
        <w:tc>
          <w:tcPr>
            <w:tcW w:w="5811" w:type="dxa"/>
            <w:tcBorders>
              <w:left w:val="single" w:sz="18" w:space="0" w:color="auto"/>
              <w:right w:val="single" w:sz="18" w:space="0" w:color="auto"/>
            </w:tcBorders>
          </w:tcPr>
          <w:p w:rsidR="00E50D16" w:rsidRPr="00B96DE3" w:rsidRDefault="00E50D16" w:rsidP="00213054">
            <w:pPr>
              <w:jc w:val="both"/>
              <w:rPr>
                <w:rFonts w:cs="B Nazanin"/>
                <w:b/>
                <w:bCs/>
                <w:color w:val="000000"/>
                <w:sz w:val="18"/>
                <w:szCs w:val="18"/>
                <w:rtl/>
              </w:rPr>
            </w:pPr>
            <w:r w:rsidRPr="00B96DE3">
              <w:rPr>
                <w:rFonts w:cs="B Nazanin" w:hint="cs"/>
                <w:b/>
                <w:bCs/>
                <w:color w:val="000000"/>
                <w:sz w:val="18"/>
                <w:szCs w:val="18"/>
                <w:rtl/>
              </w:rPr>
              <w:t xml:space="preserve">در حین كار با حيوانات مطابق موازين شرعي و اخلاقي اسلامي برخورد با حيوانات و براساس </w:t>
            </w:r>
            <w:r w:rsidRPr="00B96DE3">
              <w:rPr>
                <w:rFonts w:cs="B Nazanin"/>
                <w:b/>
                <w:bCs/>
                <w:color w:val="000000"/>
                <w:sz w:val="18"/>
                <w:szCs w:val="18"/>
              </w:rPr>
              <w:t>Guide for the Care and Use of Laboratory Animals</w:t>
            </w:r>
            <w:r w:rsidRPr="00B96DE3">
              <w:rPr>
                <w:rFonts w:cs="B Nazanin" w:hint="cs"/>
                <w:b/>
                <w:bCs/>
                <w:color w:val="000000"/>
                <w:sz w:val="18"/>
                <w:szCs w:val="18"/>
                <w:rtl/>
              </w:rPr>
              <w:t xml:space="preserve"> عمل مي شود.</w:t>
            </w:r>
          </w:p>
        </w:tc>
        <w:tc>
          <w:tcPr>
            <w:tcW w:w="994" w:type="dxa"/>
            <w:tcBorders>
              <w:left w:val="single" w:sz="12" w:space="0" w:color="auto"/>
              <w:bottom w:val="single" w:sz="4" w:space="0" w:color="000000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000000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  <w:tc>
          <w:tcPr>
            <w:tcW w:w="993" w:type="dxa"/>
            <w:tcBorders>
              <w:left w:val="single" w:sz="4" w:space="0" w:color="auto"/>
              <w:bottom w:val="single" w:sz="4" w:space="0" w:color="000000"/>
              <w:right w:val="single" w:sz="18" w:space="0" w:color="auto"/>
            </w:tcBorders>
          </w:tcPr>
          <w:p w:rsidR="00E50D16" w:rsidRPr="00FD181B" w:rsidRDefault="00E50D16" w:rsidP="003B4305">
            <w:pPr>
              <w:jc w:val="lowKashida"/>
              <w:rPr>
                <w:rFonts w:cs="B Nazanin"/>
                <w:sz w:val="22"/>
                <w:szCs w:val="22"/>
                <w:rtl/>
              </w:rPr>
            </w:pPr>
          </w:p>
        </w:tc>
      </w:tr>
    </w:tbl>
    <w:p w:rsidR="000C6195" w:rsidRPr="00FD181B" w:rsidRDefault="008B1A2B" w:rsidP="003B4305">
      <w:pPr>
        <w:rPr>
          <w:rFonts w:cs="B Nazanin"/>
          <w:sz w:val="22"/>
          <w:szCs w:val="22"/>
          <w:rtl/>
        </w:rPr>
      </w:pPr>
      <w:r w:rsidRPr="00FD181B">
        <w:rPr>
          <w:rFonts w:cs="B Nazanin"/>
          <w:noProof/>
          <w:sz w:val="22"/>
          <w:szCs w:val="22"/>
          <w:lang w:eastAsia="en-US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F43FF2C" wp14:editId="7EA1248E">
                <wp:simplePos x="0" y="0"/>
                <wp:positionH relativeFrom="column">
                  <wp:posOffset>2444750</wp:posOffset>
                </wp:positionH>
                <wp:positionV relativeFrom="paragraph">
                  <wp:posOffset>315595</wp:posOffset>
                </wp:positionV>
                <wp:extent cx="2488565" cy="1263015"/>
                <wp:effectExtent l="0" t="0" r="698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8565" cy="1263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4305" w:rsidRPr="000F6399" w:rsidRDefault="003B4305" w:rsidP="008B1A2B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color w:val="00B050"/>
                                <w:sz w:val="20"/>
                                <w:rtl/>
                              </w:rPr>
                            </w:pPr>
                            <w:r w:rsidRPr="008B1A2B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>امضا</w:t>
                            </w:r>
                            <w:r w:rsidR="004A13A6" w:rsidRPr="008B1A2B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>ی</w:t>
                            </w:r>
                            <w:r w:rsidRPr="008B1A2B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8B1A2B" w:rsidRPr="008B1A2B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 xml:space="preserve">معاون پژوهش </w:t>
                            </w:r>
                            <w:r w:rsidR="008B1A2B" w:rsidRPr="003F2943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>و فناوری</w:t>
                            </w:r>
                            <w:r w:rsidR="008B1A2B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 xml:space="preserve"> دانشکده</w:t>
                            </w:r>
                          </w:p>
                          <w:p w:rsidR="003B4305" w:rsidRPr="00DE23EB" w:rsidRDefault="003B4305" w:rsidP="003B4305">
                            <w:pPr>
                              <w:rPr>
                                <w:rFonts w:cs="B Zar"/>
                                <w:b/>
                                <w:bCs/>
                                <w:rtl/>
                              </w:rPr>
                            </w:pPr>
                          </w:p>
                          <w:p w:rsidR="003B4305" w:rsidRPr="00DE23EB" w:rsidRDefault="003B4305" w:rsidP="001F7FB6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lang w:bidi="fa-IR"/>
                              </w:rPr>
                            </w:pPr>
                            <w:r w:rsidRPr="00DE23EB">
                              <w:rPr>
                                <w:rFonts w:cs="B Zar" w:hint="cs"/>
                                <w:b/>
                                <w:bCs/>
                                <w:rtl/>
                              </w:rPr>
                              <w:t>تاریخ:</w:t>
                            </w:r>
                          </w:p>
                          <w:p w:rsidR="003B4305" w:rsidRPr="00DE23EB" w:rsidRDefault="003B4305" w:rsidP="003B4305">
                            <w:pPr>
                              <w:rPr>
                                <w:rFonts w:cs="B Zar"/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w14:anchorId="4F43FF2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92.5pt;margin-top:24.85pt;width:195.95pt;height:99.4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" stroked="f">
                <v:textbox>
                  <w:txbxContent>
                    <w:p w:rsidR="003B4305" w:rsidRPr="000F6399" w:rsidRDefault="003B4305" w:rsidP="008B1A2B">
                      <w:pPr>
                        <w:jc w:val="center"/>
                        <w:rPr>
                          <w:rFonts w:cs="B Zar"/>
                          <w:b/>
                          <w:bCs/>
                          <w:color w:val="00B050"/>
                          <w:sz w:val="20"/>
                          <w:rtl/>
                        </w:rPr>
                      </w:pPr>
                      <w:r w:rsidRPr="008B1A2B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>امضا</w:t>
                      </w:r>
                      <w:r w:rsidR="004A13A6" w:rsidRPr="008B1A2B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>ی</w:t>
                      </w:r>
                      <w:r w:rsidRPr="008B1A2B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8B1A2B" w:rsidRPr="008B1A2B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 xml:space="preserve">معاون پژوهش </w:t>
                      </w:r>
                      <w:r w:rsidR="008B1A2B" w:rsidRPr="003F2943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>و فناوری</w:t>
                      </w:r>
                      <w:r w:rsidR="008B1A2B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 xml:space="preserve"> دانشکده</w:t>
                      </w:r>
                    </w:p>
                    <w:p w:rsidR="003B4305" w:rsidRPr="00DE23EB" w:rsidRDefault="003B4305" w:rsidP="003B4305">
                      <w:pPr>
                        <w:rPr>
                          <w:rFonts w:cs="B Zar"/>
                          <w:b/>
                          <w:bCs/>
                          <w:rtl/>
                        </w:rPr>
                      </w:pPr>
                    </w:p>
                    <w:p w:rsidR="003B4305" w:rsidRPr="00DE23EB" w:rsidRDefault="003B4305" w:rsidP="001F7FB6">
                      <w:pPr>
                        <w:jc w:val="center"/>
                        <w:rPr>
                          <w:rFonts w:cs="B Zar"/>
                          <w:b/>
                          <w:bCs/>
                          <w:lang w:bidi="fa-IR"/>
                        </w:rPr>
                      </w:pPr>
                      <w:r w:rsidRPr="00DE23EB">
                        <w:rPr>
                          <w:rFonts w:cs="B Zar" w:hint="cs"/>
                          <w:b/>
                          <w:bCs/>
                          <w:rtl/>
                        </w:rPr>
                        <w:t>تاریخ:</w:t>
                      </w:r>
                    </w:p>
                    <w:p w:rsidR="003B4305" w:rsidRPr="00DE23EB" w:rsidRDefault="003B4305" w:rsidP="003B4305">
                      <w:pPr>
                        <w:rPr>
                          <w:rFonts w:cs="B Zar"/>
                          <w:b/>
                          <w:bCs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FD181B">
        <w:rPr>
          <w:rFonts w:cs="B Nazanin"/>
          <w:noProof/>
          <w:sz w:val="22"/>
          <w:szCs w:val="22"/>
          <w:lang w:eastAsia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76A1F4C" wp14:editId="4D3F83E5">
                <wp:simplePos x="0" y="0"/>
                <wp:positionH relativeFrom="column">
                  <wp:posOffset>560070</wp:posOffset>
                </wp:positionH>
                <wp:positionV relativeFrom="paragraph">
                  <wp:posOffset>323850</wp:posOffset>
                </wp:positionV>
                <wp:extent cx="2146300" cy="1252220"/>
                <wp:effectExtent l="0" t="0" r="6350" b="508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6300" cy="1252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4305" w:rsidRPr="003F2943" w:rsidRDefault="000F6399" w:rsidP="0015241A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 w:val="20"/>
                                <w:rtl/>
                              </w:rPr>
                            </w:pPr>
                            <w:r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 xml:space="preserve">امضای </w:t>
                            </w:r>
                            <w:r w:rsidR="003B4305" w:rsidRPr="003F2943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>معاون پژوهش و فناوری</w:t>
                            </w:r>
                            <w:r w:rsidR="008B1A2B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 xml:space="preserve"> دانشگاه</w:t>
                            </w:r>
                          </w:p>
                          <w:p w:rsidR="003B4305" w:rsidRPr="007755A8" w:rsidRDefault="003B4305" w:rsidP="007755A8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 w:val="20"/>
                                <w:rtl/>
                              </w:rPr>
                            </w:pPr>
                          </w:p>
                          <w:p w:rsidR="003B4305" w:rsidRPr="00DE23EB" w:rsidRDefault="003B4305" w:rsidP="001F7FB6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Cs w:val="24"/>
                                <w:lang w:bidi="fa-IR"/>
                              </w:rPr>
                            </w:pPr>
                            <w:r w:rsidRPr="007755A8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>تاریخ</w:t>
                            </w:r>
                            <w:r w:rsidRPr="00DE23EB">
                              <w:rPr>
                                <w:rFonts w:cs="B Zar" w:hint="cs"/>
                                <w:b/>
                                <w:bCs/>
                                <w:szCs w:val="24"/>
                                <w:rtl/>
                                <w:lang w:bidi="fa-IR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476A1F4C" id="_x0000_s1027" type="#_x0000_t202" style="position:absolute;left:0;text-align:left;margin-left:44.1pt;margin-top:25.5pt;width:169pt;height:98.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" stroked="f">
                <v:textbox>
                  <w:txbxContent>
                    <w:p w:rsidR="003B4305" w:rsidRPr="003F2943" w:rsidRDefault="000F6399" w:rsidP="0015241A">
                      <w:pPr>
                        <w:jc w:val="center"/>
                        <w:rPr>
                          <w:rFonts w:cs="B Zar"/>
                          <w:b/>
                          <w:bCs/>
                          <w:sz w:val="20"/>
                          <w:rtl/>
                        </w:rPr>
                      </w:pPr>
                      <w:r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 xml:space="preserve">امضای </w:t>
                      </w:r>
                      <w:r w:rsidR="003B4305" w:rsidRPr="003F2943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>معاون پژوهش و فناوری</w:t>
                      </w:r>
                      <w:r w:rsidR="008B1A2B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 xml:space="preserve"> دانشگاه</w:t>
                      </w:r>
                    </w:p>
                    <w:p w:rsidR="003B4305" w:rsidRPr="007755A8" w:rsidRDefault="003B4305" w:rsidP="007755A8">
                      <w:pPr>
                        <w:jc w:val="center"/>
                        <w:rPr>
                          <w:rFonts w:cs="B Zar"/>
                          <w:b/>
                          <w:bCs/>
                          <w:sz w:val="20"/>
                          <w:rtl/>
                        </w:rPr>
                      </w:pPr>
                    </w:p>
                    <w:p w:rsidR="003B4305" w:rsidRPr="00DE23EB" w:rsidRDefault="003B4305" w:rsidP="001F7FB6">
                      <w:pPr>
                        <w:jc w:val="center"/>
                        <w:rPr>
                          <w:rFonts w:cs="B Zar"/>
                          <w:b/>
                          <w:bCs/>
                          <w:szCs w:val="24"/>
                          <w:lang w:bidi="fa-IR"/>
                        </w:rPr>
                      </w:pPr>
                      <w:r w:rsidRPr="007755A8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>تاریخ</w:t>
                      </w:r>
                      <w:r w:rsidRPr="00DE23EB">
                        <w:rPr>
                          <w:rFonts w:cs="B Zar" w:hint="cs"/>
                          <w:b/>
                          <w:bCs/>
                          <w:szCs w:val="24"/>
                          <w:rtl/>
                          <w:lang w:bidi="fa-IR"/>
                        </w:rPr>
                        <w:t>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755A8" w:rsidRPr="00FD181B">
        <w:rPr>
          <w:rFonts w:cs="B Nazanin"/>
          <w:noProof/>
          <w:sz w:val="22"/>
          <w:szCs w:val="22"/>
          <w:lang w:eastAsia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8B3C781" wp14:editId="43F95523">
                <wp:simplePos x="0" y="0"/>
                <wp:positionH relativeFrom="column">
                  <wp:posOffset>5067300</wp:posOffset>
                </wp:positionH>
                <wp:positionV relativeFrom="paragraph">
                  <wp:posOffset>289560</wp:posOffset>
                </wp:positionV>
                <wp:extent cx="1676400" cy="124206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6400" cy="1242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4305" w:rsidRPr="005C5499" w:rsidRDefault="003B4305" w:rsidP="001E63DA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sz w:val="20"/>
                                <w:rtl/>
                              </w:rPr>
                            </w:pPr>
                            <w:r w:rsidRPr="005C5499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>امضا</w:t>
                            </w:r>
                            <w:r w:rsidR="007755A8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>ی</w:t>
                            </w:r>
                            <w:r w:rsidRPr="005C5499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 xml:space="preserve"> مجری به مثابه تأیی</w:t>
                            </w:r>
                            <w:r w:rsidR="008B1A2B">
                              <w:rPr>
                                <w:rFonts w:cs="B Zar" w:hint="cs"/>
                                <w:b/>
                                <w:bCs/>
                                <w:sz w:val="20"/>
                                <w:rtl/>
                              </w:rPr>
                              <w:t>د موارد مندرج در فرم مزبور</w:t>
                            </w:r>
                          </w:p>
                          <w:p w:rsidR="003B4305" w:rsidRPr="00DE23EB" w:rsidRDefault="003B4305" w:rsidP="001F7FB6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  <w:rtl/>
                              </w:rPr>
                            </w:pPr>
                          </w:p>
                          <w:p w:rsidR="003B4305" w:rsidRPr="00DE23EB" w:rsidRDefault="003B4305" w:rsidP="001F7FB6">
                            <w:pPr>
                              <w:jc w:val="center"/>
                              <w:rPr>
                                <w:rFonts w:cs="B Zar"/>
                                <w:b/>
                                <w:bCs/>
                              </w:rPr>
                            </w:pPr>
                            <w:r w:rsidRPr="00DE23EB">
                              <w:rPr>
                                <w:rFonts w:cs="B Zar" w:hint="cs"/>
                                <w:b/>
                                <w:bCs/>
                                <w:rtl/>
                              </w:rPr>
                              <w:t>تاریخ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B3C781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left:0;text-align:left;margin-left:399pt;margin-top:22.8pt;width:132pt;height:97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" stroked="f">
                <v:textbox>
                  <w:txbxContent>
                    <w:p w:rsidR="003B4305" w:rsidRPr="005C5499" w:rsidRDefault="003B4305" w:rsidP="001E63DA">
                      <w:pPr>
                        <w:jc w:val="center"/>
                        <w:rPr>
                          <w:rFonts w:cs="B Zar"/>
                          <w:b/>
                          <w:bCs/>
                          <w:sz w:val="20"/>
                          <w:rtl/>
                        </w:rPr>
                      </w:pPr>
                      <w:r w:rsidRPr="005C5499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>امضا</w:t>
                      </w:r>
                      <w:r w:rsidR="007755A8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>ی</w:t>
                      </w:r>
                      <w:r w:rsidRPr="005C5499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 xml:space="preserve"> مجری به مثابه تأیی</w:t>
                      </w:r>
                      <w:r w:rsidR="008B1A2B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 xml:space="preserve">د </w:t>
                      </w:r>
                      <w:bookmarkStart w:id="1" w:name="_GoBack"/>
                      <w:bookmarkEnd w:id="1"/>
                      <w:r w:rsidR="008B1A2B">
                        <w:rPr>
                          <w:rFonts w:cs="B Zar" w:hint="cs"/>
                          <w:b/>
                          <w:bCs/>
                          <w:sz w:val="20"/>
                          <w:rtl/>
                        </w:rPr>
                        <w:t>موارد مندرج در فرم مزبور</w:t>
                      </w:r>
                    </w:p>
                    <w:p w:rsidR="003B4305" w:rsidRPr="00DE23EB" w:rsidRDefault="003B4305" w:rsidP="001F7FB6">
                      <w:pPr>
                        <w:jc w:val="center"/>
                        <w:rPr>
                          <w:rFonts w:cs="B Zar"/>
                          <w:b/>
                          <w:bCs/>
                          <w:rtl/>
                        </w:rPr>
                      </w:pPr>
                    </w:p>
                    <w:p w:rsidR="003B4305" w:rsidRPr="00DE23EB" w:rsidRDefault="003B4305" w:rsidP="001F7FB6">
                      <w:pPr>
                        <w:jc w:val="center"/>
                        <w:rPr>
                          <w:rFonts w:cs="B Zar"/>
                          <w:b/>
                          <w:bCs/>
                        </w:rPr>
                      </w:pPr>
                      <w:r w:rsidRPr="00DE23EB">
                        <w:rPr>
                          <w:rFonts w:cs="B Zar" w:hint="cs"/>
                          <w:b/>
                          <w:bCs/>
                          <w:rtl/>
                        </w:rPr>
                        <w:t>تاریخ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0C6195" w:rsidRPr="00FD181B" w:rsidSect="003E5A0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434A7" w:rsidRDefault="00A434A7" w:rsidP="00A179D0">
      <w:r>
        <w:separator/>
      </w:r>
    </w:p>
  </w:endnote>
  <w:endnote w:type="continuationSeparator" w:id="0">
    <w:p w:rsidR="00A434A7" w:rsidRDefault="00A434A7" w:rsidP="00A179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r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7892" w:rsidRDefault="006D789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7892" w:rsidRDefault="006D789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7892" w:rsidRDefault="006D789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434A7" w:rsidRDefault="00A434A7" w:rsidP="00A179D0">
      <w:r>
        <w:separator/>
      </w:r>
    </w:p>
  </w:footnote>
  <w:footnote w:type="continuationSeparator" w:id="0">
    <w:p w:rsidR="00A434A7" w:rsidRDefault="00A434A7" w:rsidP="00A179D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7892" w:rsidRDefault="006D789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0145" w:rsidRPr="00C13C31" w:rsidRDefault="00550145" w:rsidP="00550145">
    <w:pPr>
      <w:pStyle w:val="Header"/>
      <w:jc w:val="center"/>
      <w:rPr>
        <w:rFonts w:cs="B Zar"/>
        <w:b/>
        <w:bCs/>
        <w:sz w:val="36"/>
        <w:szCs w:val="28"/>
        <w:lang w:bidi="fa-IR"/>
      </w:rPr>
    </w:pPr>
    <w:r w:rsidRPr="00134788">
      <w:rPr>
        <w:rFonts w:cs="B Zar"/>
        <w:b/>
        <w:bCs/>
        <w:noProof/>
        <w:sz w:val="36"/>
        <w:szCs w:val="28"/>
        <w:lang w:eastAsia="en-US"/>
      </w:rPr>
      <w:drawing>
        <wp:anchor distT="0" distB="0" distL="114300" distR="114300" simplePos="0" relativeHeight="251659264" behindDoc="0" locked="0" layoutInCell="1" allowOverlap="1" wp14:anchorId="115F2C08" wp14:editId="0B28F664">
          <wp:simplePos x="0" y="0"/>
          <wp:positionH relativeFrom="rightMargin">
            <wp:posOffset>-496570</wp:posOffset>
          </wp:positionH>
          <wp:positionV relativeFrom="paragraph">
            <wp:posOffset>-314325</wp:posOffset>
          </wp:positionV>
          <wp:extent cx="715645" cy="854710"/>
          <wp:effectExtent l="0" t="0" r="8255" b="2540"/>
          <wp:wrapSquare wrapText="bothSides"/>
          <wp:docPr id="3" name="Picture 3" descr="https://guilan.ac.ir/documents/27103/a3f6e7ae-e63c-4d53-b0de-fafbb88e415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guilan.ac.ir/documents/27103/a3f6e7ae-e63c-4d53-b0de-fafbb88e4159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5645" cy="8547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34788">
      <w:rPr>
        <w:rFonts w:cs="B Zar" w:hint="cs"/>
        <w:b/>
        <w:bCs/>
        <w:sz w:val="36"/>
        <w:szCs w:val="28"/>
        <w:rtl/>
        <w:lang w:bidi="fa-IR"/>
      </w:rPr>
      <w:t>به نام خدا</w:t>
    </w:r>
  </w:p>
  <w:p w:rsidR="00CD1301" w:rsidRPr="00FD181B" w:rsidRDefault="00CD1301" w:rsidP="006D7892">
    <w:pPr>
      <w:pStyle w:val="Header"/>
      <w:rPr>
        <w:rFonts w:cs="B Nazanin"/>
        <w:sz w:val="22"/>
        <w:szCs w:val="22"/>
        <w:rtl/>
      </w:rPr>
    </w:pPr>
    <w:r w:rsidRPr="00FD181B">
      <w:rPr>
        <w:rFonts w:cs="B Nazanin"/>
        <w:sz w:val="22"/>
        <w:szCs w:val="22"/>
        <w:rtl/>
      </w:rPr>
      <w:tab/>
    </w:r>
    <w:r w:rsidRPr="00FD181B">
      <w:rPr>
        <w:rFonts w:cs="B Nazanin" w:hint="cs"/>
        <w:sz w:val="22"/>
        <w:szCs w:val="22"/>
        <w:rtl/>
      </w:rPr>
      <w:t xml:space="preserve">              </w:t>
    </w:r>
    <w:r w:rsidRPr="00CD1301">
      <w:rPr>
        <w:rFonts w:cs="B Zar" w:hint="cs"/>
        <w:b/>
        <w:bCs/>
        <w:sz w:val="36"/>
        <w:szCs w:val="28"/>
        <w:rtl/>
        <w:lang w:bidi="fa-IR"/>
      </w:rPr>
      <w:t>چک ليست ملاحظات اخلاقي طرح</w:t>
    </w:r>
    <w:r>
      <w:rPr>
        <w:rFonts w:cs="B Zar" w:hint="cs"/>
        <w:b/>
        <w:bCs/>
        <w:sz w:val="36"/>
        <w:szCs w:val="28"/>
        <w:rtl/>
        <w:lang w:bidi="fa-IR"/>
      </w:rPr>
      <w:t xml:space="preserve"> </w:t>
    </w:r>
    <w:r w:rsidRPr="00CD1301">
      <w:rPr>
        <w:rFonts w:cs="B Zar" w:hint="cs"/>
        <w:b/>
        <w:bCs/>
        <w:sz w:val="36"/>
        <w:szCs w:val="28"/>
        <w:rtl/>
        <w:lang w:bidi="fa-IR"/>
      </w:rPr>
      <w:t>هاي پژوهشي شامل کار با</w:t>
    </w:r>
    <w:r w:rsidR="007451C6">
      <w:rPr>
        <w:rFonts w:cs="B Zar" w:hint="cs"/>
        <w:b/>
        <w:bCs/>
        <w:sz w:val="36"/>
        <w:szCs w:val="28"/>
        <w:rtl/>
        <w:lang w:bidi="fa-IR"/>
      </w:rPr>
      <w:t xml:space="preserve"> </w:t>
    </w:r>
    <w:r w:rsidRPr="00CD1301">
      <w:rPr>
        <w:rFonts w:cs="B Zar"/>
        <w:b/>
        <w:bCs/>
        <w:sz w:val="36"/>
        <w:szCs w:val="28"/>
        <w:rtl/>
        <w:lang w:bidi="fa-IR"/>
      </w:rPr>
      <w:t>حيوانات آزمايشگاهي</w:t>
    </w:r>
  </w:p>
  <w:p w:rsidR="005D6A86" w:rsidRDefault="005D6A86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7892" w:rsidRDefault="006D789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6C73B92"/>
    <w:multiLevelType w:val="hybridMultilevel"/>
    <w:tmpl w:val="4498C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314FF7"/>
    <w:multiLevelType w:val="hybridMultilevel"/>
    <w:tmpl w:val="4498CE30"/>
    <w:lvl w:ilvl="0" w:tplc="0409000F">
      <w:start w:val="1"/>
      <w:numFmt w:val="decimal"/>
      <w:lvlText w:val="%1.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61478E"/>
    <w:multiLevelType w:val="hybridMultilevel"/>
    <w:tmpl w:val="4498C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096239"/>
    <w:multiLevelType w:val="hybridMultilevel"/>
    <w:tmpl w:val="4498C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6F32EF"/>
    <w:multiLevelType w:val="hybridMultilevel"/>
    <w:tmpl w:val="6B307FFE"/>
    <w:lvl w:ilvl="0" w:tplc="5894A7C2">
      <w:start w:val="1"/>
      <w:numFmt w:val="decimal"/>
      <w:lvlText w:val="%1-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removePersonalInformation/>
  <w:removeDateAndTime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DQwMjI2NTE2MTNQ0lEKTi0uzszPAykwrQUAFn6wPywAAAA="/>
  </w:docVars>
  <w:rsids>
    <w:rsidRoot w:val="00127996"/>
    <w:rsid w:val="000067F7"/>
    <w:rsid w:val="00021D1A"/>
    <w:rsid w:val="00022042"/>
    <w:rsid w:val="00026EE6"/>
    <w:rsid w:val="00041B4A"/>
    <w:rsid w:val="00061997"/>
    <w:rsid w:val="00064670"/>
    <w:rsid w:val="00065B41"/>
    <w:rsid w:val="0009270B"/>
    <w:rsid w:val="0009707E"/>
    <w:rsid w:val="000A2A4D"/>
    <w:rsid w:val="000C0BAF"/>
    <w:rsid w:val="000C6195"/>
    <w:rsid w:val="000F6399"/>
    <w:rsid w:val="0010558A"/>
    <w:rsid w:val="00121504"/>
    <w:rsid w:val="00125F98"/>
    <w:rsid w:val="00127996"/>
    <w:rsid w:val="00131A3F"/>
    <w:rsid w:val="001325F8"/>
    <w:rsid w:val="00143DF4"/>
    <w:rsid w:val="0015241A"/>
    <w:rsid w:val="0017146F"/>
    <w:rsid w:val="00175ECE"/>
    <w:rsid w:val="001B2704"/>
    <w:rsid w:val="001C0C67"/>
    <w:rsid w:val="001E4866"/>
    <w:rsid w:val="001E63DA"/>
    <w:rsid w:val="001E6FC7"/>
    <w:rsid w:val="001F7FB6"/>
    <w:rsid w:val="00213054"/>
    <w:rsid w:val="00222417"/>
    <w:rsid w:val="00224A72"/>
    <w:rsid w:val="00231B62"/>
    <w:rsid w:val="00271271"/>
    <w:rsid w:val="002A52BC"/>
    <w:rsid w:val="002B5935"/>
    <w:rsid w:val="002C5BEC"/>
    <w:rsid w:val="002D23C2"/>
    <w:rsid w:val="002D350A"/>
    <w:rsid w:val="002F07B4"/>
    <w:rsid w:val="00303E39"/>
    <w:rsid w:val="00320CFE"/>
    <w:rsid w:val="00332354"/>
    <w:rsid w:val="003550CA"/>
    <w:rsid w:val="003B29CF"/>
    <w:rsid w:val="003B4305"/>
    <w:rsid w:val="003D7D1A"/>
    <w:rsid w:val="003E5A0F"/>
    <w:rsid w:val="00403852"/>
    <w:rsid w:val="004609FD"/>
    <w:rsid w:val="0047730D"/>
    <w:rsid w:val="004938F6"/>
    <w:rsid w:val="004A13A6"/>
    <w:rsid w:val="004C1129"/>
    <w:rsid w:val="00507E36"/>
    <w:rsid w:val="005133D5"/>
    <w:rsid w:val="00527A70"/>
    <w:rsid w:val="00543E40"/>
    <w:rsid w:val="00550145"/>
    <w:rsid w:val="00553A9D"/>
    <w:rsid w:val="00554F04"/>
    <w:rsid w:val="005707D5"/>
    <w:rsid w:val="00594ECE"/>
    <w:rsid w:val="005C0314"/>
    <w:rsid w:val="005C7544"/>
    <w:rsid w:val="005D6A86"/>
    <w:rsid w:val="005E06AB"/>
    <w:rsid w:val="00622B6B"/>
    <w:rsid w:val="00632438"/>
    <w:rsid w:val="006600E1"/>
    <w:rsid w:val="0066428A"/>
    <w:rsid w:val="0067040B"/>
    <w:rsid w:val="00691050"/>
    <w:rsid w:val="00691B7E"/>
    <w:rsid w:val="006C1F3B"/>
    <w:rsid w:val="006C37DF"/>
    <w:rsid w:val="006D7892"/>
    <w:rsid w:val="006F0372"/>
    <w:rsid w:val="006F510E"/>
    <w:rsid w:val="006F5273"/>
    <w:rsid w:val="007220DB"/>
    <w:rsid w:val="00735681"/>
    <w:rsid w:val="007451C6"/>
    <w:rsid w:val="0076222A"/>
    <w:rsid w:val="007631B0"/>
    <w:rsid w:val="00764738"/>
    <w:rsid w:val="007755A8"/>
    <w:rsid w:val="007A3DEB"/>
    <w:rsid w:val="007E5383"/>
    <w:rsid w:val="007F102A"/>
    <w:rsid w:val="007F5FCC"/>
    <w:rsid w:val="00802E70"/>
    <w:rsid w:val="0082387D"/>
    <w:rsid w:val="00862E16"/>
    <w:rsid w:val="008A76BC"/>
    <w:rsid w:val="008B1A2B"/>
    <w:rsid w:val="008C3D8F"/>
    <w:rsid w:val="008D3AD2"/>
    <w:rsid w:val="008D7CE7"/>
    <w:rsid w:val="008F0DC3"/>
    <w:rsid w:val="008F4894"/>
    <w:rsid w:val="00902591"/>
    <w:rsid w:val="00923BF9"/>
    <w:rsid w:val="00960433"/>
    <w:rsid w:val="00971174"/>
    <w:rsid w:val="00997DE4"/>
    <w:rsid w:val="009A18AD"/>
    <w:rsid w:val="009B1FA9"/>
    <w:rsid w:val="009F0D93"/>
    <w:rsid w:val="009F16F4"/>
    <w:rsid w:val="009F65B6"/>
    <w:rsid w:val="00A0672A"/>
    <w:rsid w:val="00A1660D"/>
    <w:rsid w:val="00A179D0"/>
    <w:rsid w:val="00A341AF"/>
    <w:rsid w:val="00A434A7"/>
    <w:rsid w:val="00A96A9F"/>
    <w:rsid w:val="00B227FB"/>
    <w:rsid w:val="00B335D1"/>
    <w:rsid w:val="00B403B0"/>
    <w:rsid w:val="00B406BA"/>
    <w:rsid w:val="00B47CB1"/>
    <w:rsid w:val="00B7597E"/>
    <w:rsid w:val="00B85314"/>
    <w:rsid w:val="00B96DE3"/>
    <w:rsid w:val="00BA5946"/>
    <w:rsid w:val="00BC1A9B"/>
    <w:rsid w:val="00BD714C"/>
    <w:rsid w:val="00BE1891"/>
    <w:rsid w:val="00BE2D5E"/>
    <w:rsid w:val="00BF3DD9"/>
    <w:rsid w:val="00C063F5"/>
    <w:rsid w:val="00C0679F"/>
    <w:rsid w:val="00C0726E"/>
    <w:rsid w:val="00C13C31"/>
    <w:rsid w:val="00C31236"/>
    <w:rsid w:val="00C563D0"/>
    <w:rsid w:val="00C63C74"/>
    <w:rsid w:val="00C71E2C"/>
    <w:rsid w:val="00C84394"/>
    <w:rsid w:val="00C917EE"/>
    <w:rsid w:val="00CD1301"/>
    <w:rsid w:val="00CD6011"/>
    <w:rsid w:val="00CE7E1A"/>
    <w:rsid w:val="00CF2048"/>
    <w:rsid w:val="00CF6C2B"/>
    <w:rsid w:val="00D001ED"/>
    <w:rsid w:val="00D068B3"/>
    <w:rsid w:val="00D24219"/>
    <w:rsid w:val="00D24E13"/>
    <w:rsid w:val="00D24F1B"/>
    <w:rsid w:val="00D42F6E"/>
    <w:rsid w:val="00D56418"/>
    <w:rsid w:val="00D64824"/>
    <w:rsid w:val="00D7507E"/>
    <w:rsid w:val="00D955FA"/>
    <w:rsid w:val="00DA54F8"/>
    <w:rsid w:val="00DC2EA4"/>
    <w:rsid w:val="00DF777A"/>
    <w:rsid w:val="00E06FFF"/>
    <w:rsid w:val="00E30226"/>
    <w:rsid w:val="00E40AAE"/>
    <w:rsid w:val="00E50D16"/>
    <w:rsid w:val="00E533F2"/>
    <w:rsid w:val="00ED55A7"/>
    <w:rsid w:val="00EF408B"/>
    <w:rsid w:val="00EF4D1D"/>
    <w:rsid w:val="00EF7387"/>
    <w:rsid w:val="00F00B40"/>
    <w:rsid w:val="00F054CF"/>
    <w:rsid w:val="00F35DCE"/>
    <w:rsid w:val="00F52C8E"/>
    <w:rsid w:val="00F622EF"/>
    <w:rsid w:val="00F66569"/>
    <w:rsid w:val="00F7515E"/>
    <w:rsid w:val="00F94F02"/>
    <w:rsid w:val="00FA5128"/>
    <w:rsid w:val="00FA7ACB"/>
    <w:rsid w:val="00FD181B"/>
    <w:rsid w:val="00FE26A6"/>
    <w:rsid w:val="00FF39F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7996"/>
    <w:pPr>
      <w:bidi/>
      <w:spacing w:after="0" w:line="240" w:lineRule="auto"/>
    </w:pPr>
    <w:rPr>
      <w:rFonts w:ascii="Times New Roman" w:eastAsia="Times New Roman" w:hAnsi="Times New Roman" w:cs="Zar"/>
      <w:sz w:val="24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2799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12799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179D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79D0"/>
    <w:rPr>
      <w:rFonts w:ascii="Times New Roman" w:eastAsia="Times New Roman" w:hAnsi="Times New Roman" w:cs="Zar"/>
      <w:sz w:val="24"/>
      <w:szCs w:val="20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A179D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79D0"/>
    <w:rPr>
      <w:rFonts w:ascii="Times New Roman" w:eastAsia="Times New Roman" w:hAnsi="Times New Roman" w:cs="Zar"/>
      <w:sz w:val="24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0</Words>
  <Characters>291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1-04-21T09:12:00Z</dcterms:created>
  <dcterms:modified xsi:type="dcterms:W3CDTF">2021-05-03T04:25:00Z</dcterms:modified>
</cp:coreProperties>
</file>